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CAEC5A" w14:textId="77777777" w:rsidR="005C22CF" w:rsidRDefault="005C22CF" w:rsidP="005C22CF">
      <w:pPr>
        <w:pStyle w:val="FigureTitle"/>
        <w:ind w:left="-720"/>
      </w:pPr>
    </w:p>
    <w:p w14:paraId="30D9FB4F" w14:textId="5E9FA4C9" w:rsidR="005C22CF" w:rsidRDefault="005C22CF" w:rsidP="00BF5711">
      <w:pPr>
        <w:pStyle w:val="TableTitle"/>
        <w:ind w:left="-180"/>
      </w:pPr>
      <w:bookmarkStart w:id="0" w:name="_Toc240776887"/>
      <w:bookmarkStart w:id="1" w:name="_Toc465517629"/>
      <w:r w:rsidRPr="00C0523B">
        <w:t>Table 3.</w:t>
      </w:r>
      <w:r w:rsidR="005E1C61">
        <w:t>4</w:t>
      </w:r>
      <w:r w:rsidRPr="00C0523B">
        <w:t xml:space="preserve">. Tobacco </w:t>
      </w:r>
      <w:r w:rsidR="009F7EA8">
        <w:t xml:space="preserve">Sales </w:t>
      </w:r>
      <w:r w:rsidRPr="00C0523B">
        <w:t xml:space="preserve">Compliance Rate and Number of </w:t>
      </w:r>
      <w:r w:rsidR="003A67FE">
        <w:t>Violations</w:t>
      </w:r>
      <w:r w:rsidRPr="00C0523B">
        <w:t xml:space="preserve"> by County</w:t>
      </w:r>
      <w:bookmarkEnd w:id="0"/>
      <w:r>
        <w:t xml:space="preserve"> (20</w:t>
      </w:r>
      <w:r w:rsidR="005123A5">
        <w:t>1</w:t>
      </w:r>
      <w:r w:rsidR="0014455B">
        <w:t>8</w:t>
      </w:r>
      <w:r>
        <w:t>)</w:t>
      </w:r>
      <w:r w:rsidR="00C83B99">
        <w:rPr>
          <w:rFonts w:cs="Arial"/>
        </w:rPr>
        <w:t>*</w:t>
      </w:r>
      <w:bookmarkEnd w:id="1"/>
    </w:p>
    <w:tbl>
      <w:tblPr>
        <w:tblW w:w="9778" w:type="dxa"/>
        <w:tblInd w:w="-72" w:type="dxa"/>
        <w:tblLook w:val="04A0" w:firstRow="1" w:lastRow="0" w:firstColumn="1" w:lastColumn="0" w:noHBand="0" w:noVBand="1"/>
      </w:tblPr>
      <w:tblGrid>
        <w:gridCol w:w="1618"/>
        <w:gridCol w:w="1360"/>
        <w:gridCol w:w="1360"/>
        <w:gridCol w:w="1360"/>
        <w:gridCol w:w="1360"/>
        <w:gridCol w:w="1360"/>
        <w:gridCol w:w="1360"/>
      </w:tblGrid>
      <w:tr w:rsidR="00DD192D" w:rsidRPr="00DD192D" w14:paraId="395A883C" w14:textId="77777777" w:rsidTr="00DD192D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AF0556" w14:textId="77777777" w:rsidR="007F7F1D" w:rsidRPr="00DD192D" w:rsidRDefault="007F7F1D" w:rsidP="007F7F1D">
            <w:pPr>
              <w:rPr>
                <w:rFonts w:ascii="Calibri" w:hAnsi="Calibri"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Calibri" w:hAnsi="Calibri"/>
                <w:color w:val="FFFFFF" w:themeColor="background1"/>
                <w:sz w:val="22"/>
                <w:szCs w:val="22"/>
                <w:lang w:bidi="ar-SA"/>
              </w:rPr>
              <w:t> 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5D6C816B" w14:textId="77777777" w:rsidR="007F7F1D" w:rsidRPr="00DD192D" w:rsidRDefault="00873CFF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 xml:space="preserve">Valid </w:t>
            </w:r>
            <w:r w:rsidR="007F7F1D"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Tobacco Compliance Checks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26ADC329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No Infractions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7324B4D6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Prohibited Sales Violation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623A77BE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Prohibited Sales Warning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7810938E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Closed or Does Not Sell Tobacco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bottom"/>
            <w:hideMark/>
          </w:tcPr>
          <w:p w14:paraId="2EF99F21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Compliance Rate</w:t>
            </w:r>
          </w:p>
        </w:tc>
      </w:tr>
      <w:tr w:rsidR="00DD192D" w:rsidRPr="00DD192D" w14:paraId="5C49596A" w14:textId="77777777" w:rsidTr="00DD192D">
        <w:trPr>
          <w:trHeight w:val="525"/>
        </w:trPr>
        <w:tc>
          <w:tcPr>
            <w:tcW w:w="161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  <w:hideMark/>
          </w:tcPr>
          <w:p w14:paraId="61293811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8"/>
                <w:szCs w:val="2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8"/>
                <w:szCs w:val="28"/>
                <w:lang w:bidi="ar-SA"/>
              </w:rPr>
              <w:t>County</w:t>
            </w: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0558CEF4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3B0813E6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3FF02D4E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7C06DF80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2EB92D5C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center"/>
            <w:hideMark/>
          </w:tcPr>
          <w:p w14:paraId="110DDFA4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</w:tr>
      <w:tr w:rsidR="008161B9" w:rsidRPr="007F7F1D" w14:paraId="7811D66D" w14:textId="77777777" w:rsidTr="00170FB0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C8C3EA0" w14:textId="0480C533" w:rsidR="008161B9" w:rsidRPr="00B16C88" w:rsidRDefault="008161B9" w:rsidP="00AF7651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Albany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</w:t>
            </w:r>
            <w:r w:rsidR="00AF765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B4B4523" w14:textId="4CB80FE5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6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1A80E5B" w14:textId="4CA7E4E3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5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73B8D35" w14:textId="30BA5AAE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2A4DD0E" w14:textId="39CDA24C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9C141C4" w14:textId="1937146C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604FAAF" w14:textId="232603E8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91.9%</w:t>
            </w:r>
          </w:p>
        </w:tc>
      </w:tr>
      <w:tr w:rsidR="008161B9" w:rsidRPr="007F7F1D" w14:paraId="35D9B439" w14:textId="77777777" w:rsidTr="00170FB0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4D12DF5" w14:textId="49FF06E5" w:rsidR="008161B9" w:rsidRPr="00B16C88" w:rsidRDefault="008161B9" w:rsidP="008161B9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Campbell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7DCFDC7" w14:textId="71FB4247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3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0072D1" w14:textId="2E94ED10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3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0418641" w14:textId="0719E815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CC84CA6" w14:textId="174E6779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313879" w14:textId="11AB06F0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A504E54" w14:textId="5291DA3F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96.8%</w:t>
            </w:r>
          </w:p>
        </w:tc>
      </w:tr>
      <w:tr w:rsidR="008161B9" w:rsidRPr="007F7F1D" w14:paraId="1EE35C05" w14:textId="77777777" w:rsidTr="00170FB0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8AF8F87" w14:textId="5B19E781" w:rsidR="008161B9" w:rsidRPr="00B16C88" w:rsidRDefault="008161B9" w:rsidP="008161B9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Converse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</w:t>
            </w:r>
            <w:r w:rsidR="00AF765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221FF7D" w14:textId="6BC78551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3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D534942" w14:textId="513AF0E5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3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F2E4390" w14:textId="561D32AC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CE2DC4E" w14:textId="2E13742D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62A72E2" w14:textId="6F9DEFC1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585F3B6" w14:textId="3D14D786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88.9%</w:t>
            </w:r>
          </w:p>
        </w:tc>
      </w:tr>
      <w:tr w:rsidR="008161B9" w:rsidRPr="007F7F1D" w14:paraId="4B1F2E2C" w14:textId="77777777" w:rsidTr="00170FB0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34DE98F" w14:textId="3D70F5D9" w:rsidR="008161B9" w:rsidRPr="00611B8F" w:rsidRDefault="008161B9" w:rsidP="008161B9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11B8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Fremont</w:t>
            </w:r>
            <w:r w:rsidR="00AF765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F05E034" w14:textId="1B0A1EEA" w:rsidR="008161B9" w:rsidRPr="00611B8F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1B8F">
              <w:rPr>
                <w:rFonts w:asciiTheme="minorHAnsi" w:hAnsiTheme="minorHAnsi"/>
                <w:sz w:val="22"/>
                <w:szCs w:val="22"/>
              </w:rPr>
              <w:t>8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76E8C9" w14:textId="27500CBB" w:rsidR="008161B9" w:rsidRPr="00611B8F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1B8F">
              <w:rPr>
                <w:rFonts w:asciiTheme="minorHAnsi" w:hAnsiTheme="minorHAnsi"/>
                <w:sz w:val="22"/>
                <w:szCs w:val="22"/>
              </w:rPr>
              <w:t>7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FCD1BD8" w14:textId="70EA999B" w:rsidR="008161B9" w:rsidRPr="00611B8F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1B8F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AB2097B" w14:textId="566F0FFA" w:rsidR="008161B9" w:rsidRPr="00611B8F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1B8F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B228F9E" w14:textId="04F409A2" w:rsidR="008161B9" w:rsidRPr="00611B8F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1B8F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7EC9BBA" w14:textId="3A6E44FB" w:rsidR="008161B9" w:rsidRPr="00611B8F" w:rsidRDefault="008161B9" w:rsidP="00170FB0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611B8F">
              <w:rPr>
                <w:rFonts w:asciiTheme="minorHAnsi" w:hAnsiTheme="minorHAnsi"/>
                <w:sz w:val="22"/>
                <w:szCs w:val="22"/>
              </w:rPr>
              <w:t>96.3%</w:t>
            </w:r>
          </w:p>
        </w:tc>
      </w:tr>
      <w:tr w:rsidR="008161B9" w:rsidRPr="007F7F1D" w14:paraId="411CBD7D" w14:textId="77777777" w:rsidTr="00170FB0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63B34B7" w14:textId="214A1C23" w:rsidR="008161B9" w:rsidRPr="00B16C88" w:rsidRDefault="008161B9" w:rsidP="008161B9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Goshen</w:t>
            </w:r>
            <w:r w:rsidR="00AF765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8620515" w14:textId="7DDD21F8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3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369BDBC" w14:textId="22D6D15B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3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AA0BD9A" w14:textId="4281217F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3966A6E" w14:textId="5CE44EE1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C7DBB40" w14:textId="1536D5C0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E85766B" w14:textId="2E4581EF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88.9%</w:t>
            </w:r>
          </w:p>
        </w:tc>
      </w:tr>
      <w:tr w:rsidR="008161B9" w:rsidRPr="007F7F1D" w14:paraId="3B78A5A8" w14:textId="77777777" w:rsidTr="00170FB0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9CC510F" w14:textId="1F11EB7F" w:rsidR="008161B9" w:rsidRPr="00B16C88" w:rsidRDefault="008161B9" w:rsidP="008161B9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Hot Springs </w:t>
            </w:r>
            <w:r w:rsidR="00AF765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E4E80F7" w14:textId="3B968591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4B67FBC" w14:textId="188EDA0E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84F40CF" w14:textId="3B4FFE6A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3764C86" w14:textId="06DFEC3F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C6265F4" w14:textId="5776E827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5EE211A" w14:textId="07B51403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60.0%</w:t>
            </w:r>
          </w:p>
        </w:tc>
      </w:tr>
      <w:tr w:rsidR="008161B9" w:rsidRPr="007F7F1D" w14:paraId="1C05C4F3" w14:textId="77777777" w:rsidTr="00170FB0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69E3D5B" w14:textId="1E3E1707" w:rsidR="008161B9" w:rsidRPr="00B16C88" w:rsidRDefault="008161B9" w:rsidP="008161B9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Johnson</w:t>
            </w:r>
            <w:r w:rsidR="00AF765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FA47078" w14:textId="0A6FDA82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27BB66F" w14:textId="28EF2560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F12B07E" w14:textId="47CB966C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B09A864" w14:textId="5D3A9689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C8DDD44" w14:textId="4998E7A3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96E6AD7" w14:textId="0271AF25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93.3%</w:t>
            </w:r>
          </w:p>
        </w:tc>
      </w:tr>
      <w:tr w:rsidR="008161B9" w:rsidRPr="007F7F1D" w14:paraId="07E5BC54" w14:textId="77777777" w:rsidTr="00170FB0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4616815" w14:textId="3BBCB8A8" w:rsidR="008161B9" w:rsidRPr="00B16C88" w:rsidRDefault="008161B9" w:rsidP="008161B9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Laramie</w:t>
            </w:r>
            <w:r w:rsidR="00AF765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7E2C43F" w14:textId="0FEA3C84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16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18F7DD3" w14:textId="7924BB58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15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8DAF8CB" w14:textId="1903FC7E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3876839" w14:textId="421360CE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B642CC" w14:textId="4757CC0B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72D821F" w14:textId="217F9F47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95.1%</w:t>
            </w:r>
          </w:p>
        </w:tc>
      </w:tr>
      <w:tr w:rsidR="008161B9" w:rsidRPr="007F7F1D" w14:paraId="5156B715" w14:textId="77777777" w:rsidTr="00170FB0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376868F" w14:textId="1F572927" w:rsidR="008161B9" w:rsidRPr="00B16C88" w:rsidRDefault="008161B9" w:rsidP="008161B9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Lincoln</w:t>
            </w:r>
            <w:r w:rsidR="00AF765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514DD96" w14:textId="1096D4CB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2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C85A1D4" w14:textId="6D8F1046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1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D9E0FCB" w14:textId="7FFAF8A7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3D0A70D" w14:textId="67CB1C6B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6A5826E" w14:textId="1670B59C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6896E3C" w14:textId="30B52AF2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85.7%</w:t>
            </w:r>
          </w:p>
        </w:tc>
      </w:tr>
      <w:tr w:rsidR="008161B9" w:rsidRPr="007F7F1D" w14:paraId="5D7658F4" w14:textId="77777777" w:rsidTr="00170FB0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BA7ED1" w14:textId="3F4923D1" w:rsidR="008161B9" w:rsidRPr="00B16C88" w:rsidRDefault="008161B9" w:rsidP="008161B9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Natrona</w:t>
            </w:r>
            <w:r w:rsidR="00AF765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B9FD7C4" w14:textId="16E06B35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7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E254ABF" w14:textId="7D7B1FDC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7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7B18BB4" w14:textId="58A79D71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1495E37" w14:textId="60395238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6B05E7D" w14:textId="294AD98E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725BAA6" w14:textId="1743C03F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96.1%</w:t>
            </w:r>
          </w:p>
        </w:tc>
      </w:tr>
      <w:tr w:rsidR="008161B9" w:rsidRPr="007F7F1D" w14:paraId="430CD76B" w14:textId="77777777" w:rsidTr="00170FB0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03F8300" w14:textId="42268D10" w:rsidR="008161B9" w:rsidRPr="00B16C88" w:rsidRDefault="008161B9" w:rsidP="008161B9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Niobrara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F91623A" w14:textId="44475745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77232FF" w14:textId="110EF695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31B3802" w14:textId="23D1C228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6405043" w14:textId="72D2C784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C53E246" w14:textId="0D156552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91C704C" w14:textId="1774BD17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100.0%</w:t>
            </w:r>
          </w:p>
        </w:tc>
      </w:tr>
      <w:tr w:rsidR="008161B9" w:rsidRPr="007F7F1D" w14:paraId="00D03931" w14:textId="77777777" w:rsidTr="00170FB0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B10C78" w14:textId="5628BBDF" w:rsidR="008161B9" w:rsidRPr="00B16C88" w:rsidRDefault="008161B9" w:rsidP="008161B9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ark</w:t>
            </w:r>
            <w:r w:rsidR="00AF765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9384750" w14:textId="7493DDB6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2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149B3C" w14:textId="04273F2B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2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494181A" w14:textId="034FB5DB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06D65F9" w14:textId="3A774E57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FEDFB10" w14:textId="7834CAB2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7C58D72" w14:textId="6D6F03E9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100.0%</w:t>
            </w:r>
          </w:p>
        </w:tc>
      </w:tr>
      <w:tr w:rsidR="008161B9" w:rsidRPr="007F7F1D" w14:paraId="37A4C84C" w14:textId="77777777" w:rsidTr="00170FB0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F2EBA0F" w14:textId="192BE0B1" w:rsidR="008161B9" w:rsidRPr="00B16C88" w:rsidRDefault="008161B9" w:rsidP="008161B9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heridan</w:t>
            </w:r>
            <w:r w:rsidR="00AF765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EA4A033" w14:textId="36BA5344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5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CA2A629" w14:textId="52B9913A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4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6CD405F" w14:textId="49697E5B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B2B4F4F" w14:textId="6B88D248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78E5886" w14:textId="19B9249A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AE6E9D0" w14:textId="0885A2A5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96.1%</w:t>
            </w:r>
          </w:p>
        </w:tc>
      </w:tr>
      <w:tr w:rsidR="008161B9" w:rsidRPr="007F7F1D" w14:paraId="72CACAFF" w14:textId="77777777" w:rsidTr="00170FB0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11FEF9" w14:textId="14D4F530" w:rsidR="008161B9" w:rsidRPr="00B16C88" w:rsidRDefault="008161B9" w:rsidP="008161B9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ublette</w:t>
            </w:r>
            <w:r w:rsidR="00AF765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="00AF765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C6F56BF" w14:textId="09BD5668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1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65FB161" w14:textId="3FA88BAE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1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24C7D4" w14:textId="40035905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12F7F1" w14:textId="5B7AE13E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8BEAFEB" w14:textId="141FEBDB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66F9C45" w14:textId="27A7EC5A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84.2%</w:t>
            </w:r>
          </w:p>
        </w:tc>
      </w:tr>
      <w:tr w:rsidR="008161B9" w:rsidRPr="007F7F1D" w14:paraId="22195A62" w14:textId="77777777" w:rsidTr="00170FB0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7A4EFA3" w14:textId="1FBE8D8E" w:rsidR="008161B9" w:rsidRPr="00B16C88" w:rsidRDefault="008161B9" w:rsidP="008161B9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weetwater</w:t>
            </w:r>
            <w:r w:rsidR="00AF765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D8A2CDD" w14:textId="0C4026CF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5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8E7DC4C" w14:textId="4A827B01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5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1FB2A6C" w14:textId="772BEE44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B9750C5" w14:textId="757169B7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7025FBE" w14:textId="3FD93F0C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11FF57B" w14:textId="20B8EB5E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100.0%</w:t>
            </w:r>
          </w:p>
        </w:tc>
      </w:tr>
      <w:tr w:rsidR="008161B9" w:rsidRPr="007F7F1D" w14:paraId="577D7419" w14:textId="77777777" w:rsidTr="00170FB0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1AD2E41" w14:textId="51648434" w:rsidR="008161B9" w:rsidRPr="00B16C88" w:rsidRDefault="008161B9" w:rsidP="008161B9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Teton</w:t>
            </w:r>
            <w:r w:rsidR="00AF765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BD4467C" w14:textId="7BC9983F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9A0D8D8" w14:textId="361EA1DC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AAB891E" w14:textId="02A4562B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1B83C03" w14:textId="5B4D2DA2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3E2F929" w14:textId="36945437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57D6AF8" w14:textId="1BBF58B4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100.0%</w:t>
            </w:r>
          </w:p>
        </w:tc>
      </w:tr>
      <w:tr w:rsidR="008161B9" w:rsidRPr="007F7F1D" w14:paraId="2E0EA24D" w14:textId="77777777" w:rsidTr="00170FB0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2DBD248" w14:textId="1F25E427" w:rsidR="008161B9" w:rsidRPr="00B16C88" w:rsidRDefault="008161B9" w:rsidP="008161B9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Uinta</w:t>
            </w:r>
            <w:r w:rsidR="00AF765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10</w:t>
            </w:r>
            <w:bookmarkStart w:id="2" w:name="_GoBack"/>
            <w:bookmarkEnd w:id="2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61EB68C" w14:textId="15C5F71C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4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34E0104" w14:textId="7DA5F43A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4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289AD01" w14:textId="644D1D8D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6BEBBD4" w14:textId="57A61D0E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E38A444" w14:textId="41D2A894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E026CA4" w14:textId="33DD1B6F" w:rsidR="008161B9" w:rsidRPr="008161B9" w:rsidRDefault="008161B9" w:rsidP="00170FB0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sz w:val="22"/>
                <w:szCs w:val="22"/>
              </w:rPr>
              <w:t>93.8%</w:t>
            </w:r>
          </w:p>
        </w:tc>
      </w:tr>
      <w:tr w:rsidR="008161B9" w:rsidRPr="00DD192D" w14:paraId="52A00BE8" w14:textId="77777777" w:rsidTr="008D1536">
        <w:trPr>
          <w:trHeight w:val="435"/>
        </w:trPr>
        <w:tc>
          <w:tcPr>
            <w:tcW w:w="16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A5626"/>
            <w:vAlign w:val="center"/>
            <w:hideMark/>
          </w:tcPr>
          <w:p w14:paraId="0EC8F10A" w14:textId="5F022782" w:rsidR="008161B9" w:rsidRPr="00B16C88" w:rsidRDefault="008161B9" w:rsidP="008161B9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TOTAL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</w:tcPr>
          <w:p w14:paraId="4DD3C08F" w14:textId="6D8CB504" w:rsidR="008161B9" w:rsidRPr="008161B9" w:rsidRDefault="008161B9" w:rsidP="008161B9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762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</w:tcPr>
          <w:p w14:paraId="4F8F0311" w14:textId="62EABC28" w:rsidR="008161B9" w:rsidRPr="008161B9" w:rsidRDefault="008161B9" w:rsidP="008161B9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720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</w:tcPr>
          <w:p w14:paraId="3C758A34" w14:textId="7BB218ED" w:rsidR="008161B9" w:rsidRPr="008161B9" w:rsidRDefault="008161B9" w:rsidP="008161B9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41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</w:tcPr>
          <w:p w14:paraId="0443BD5E" w14:textId="30421A24" w:rsidR="008161B9" w:rsidRPr="008161B9" w:rsidRDefault="008161B9" w:rsidP="008161B9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</w:tcPr>
          <w:p w14:paraId="35C475C6" w14:textId="3962A3FB" w:rsidR="008161B9" w:rsidRPr="008161B9" w:rsidRDefault="008161B9" w:rsidP="008161B9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18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A5626"/>
            <w:noWrap/>
          </w:tcPr>
          <w:p w14:paraId="4CE6F05D" w14:textId="75DC049C" w:rsidR="008161B9" w:rsidRPr="008161B9" w:rsidRDefault="008161B9" w:rsidP="008161B9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8161B9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94.5%</w:t>
            </w:r>
          </w:p>
        </w:tc>
      </w:tr>
    </w:tbl>
    <w:p w14:paraId="60F5A13D" w14:textId="77777777" w:rsidR="00FD13B5" w:rsidRDefault="00FD13B5" w:rsidP="001E647F">
      <w:pPr>
        <w:rPr>
          <w:sz w:val="20"/>
        </w:rPr>
      </w:pPr>
    </w:p>
    <w:p w14:paraId="4A3798D2" w14:textId="77777777" w:rsidR="00FD13B5" w:rsidRPr="00F3428B" w:rsidRDefault="00FD13B5" w:rsidP="001E647F">
      <w:pPr>
        <w:rPr>
          <w:i/>
          <w:sz w:val="20"/>
        </w:rPr>
      </w:pPr>
      <w:r w:rsidRPr="00F3428B">
        <w:rPr>
          <w:i/>
          <w:sz w:val="20"/>
        </w:rPr>
        <w:t>* The name of each location is followed by a superscripted number which represents its relative ranking, with the highest compliance rate given a rank of one.</w:t>
      </w:r>
    </w:p>
    <w:p w14:paraId="51EE8D33" w14:textId="77777777" w:rsidR="00FD13B5" w:rsidRPr="00FD13B5" w:rsidRDefault="00FD13B5" w:rsidP="00FD13B5">
      <w:pPr>
        <w:ind w:left="-180"/>
        <w:rPr>
          <w:rFonts w:ascii="Garamond" w:hAnsi="Garamond"/>
          <w:bCs/>
          <w:iCs/>
          <w:kern w:val="32"/>
          <w:szCs w:val="28"/>
          <w:lang w:bidi="ar-SA"/>
        </w:rPr>
      </w:pPr>
    </w:p>
    <w:p w14:paraId="47ABC05C" w14:textId="77777777" w:rsidR="00FF21A0" w:rsidRDefault="00FF21A0" w:rsidP="005C22CF"/>
    <w:p w14:paraId="22FF534E" w14:textId="77777777" w:rsidR="00CC1A73" w:rsidRDefault="00CC1A73" w:rsidP="005C22CF">
      <w:pPr>
        <w:sectPr w:rsidR="00CC1A73" w:rsidSect="00EA0F47">
          <w:headerReference w:type="default" r:id="rId8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382B8E8F" w14:textId="77777777" w:rsidR="008130A8" w:rsidRDefault="008130A8" w:rsidP="008130A8">
      <w:pPr>
        <w:pStyle w:val="BodyText"/>
        <w:spacing w:after="0"/>
        <w:rPr>
          <w:sz w:val="12"/>
        </w:rPr>
      </w:pPr>
      <w:bookmarkStart w:id="3" w:name="_Toc240776886"/>
    </w:p>
    <w:p w14:paraId="4070C8B8" w14:textId="39383D28" w:rsidR="007D75DC" w:rsidRDefault="007D75DC" w:rsidP="00483AB9">
      <w:pPr>
        <w:pStyle w:val="TableTitle"/>
        <w:ind w:left="-630"/>
      </w:pPr>
      <w:bookmarkStart w:id="4" w:name="_Toc465517630"/>
      <w:r w:rsidRPr="00C0523B">
        <w:t>Table 3.</w:t>
      </w:r>
      <w:r w:rsidR="005E1C61">
        <w:t>5</w:t>
      </w:r>
      <w:r w:rsidRPr="00C0523B">
        <w:t xml:space="preserve">. Tobacco </w:t>
      </w:r>
      <w:r w:rsidR="009F7EA8">
        <w:t xml:space="preserve">Sales </w:t>
      </w:r>
      <w:r w:rsidRPr="00C0523B">
        <w:t xml:space="preserve">Compliance Rate and Number of </w:t>
      </w:r>
      <w:r w:rsidR="003A67FE">
        <w:t>Violations</w:t>
      </w:r>
      <w:r w:rsidRPr="00C0523B">
        <w:t xml:space="preserve"> by </w:t>
      </w:r>
      <w:bookmarkEnd w:id="3"/>
      <w:r w:rsidR="005F6A28">
        <w:t xml:space="preserve">Municipality </w:t>
      </w:r>
      <w:r w:rsidR="00F71603">
        <w:t>(20</w:t>
      </w:r>
      <w:r w:rsidR="00B16C88">
        <w:t>1</w:t>
      </w:r>
      <w:r w:rsidR="00156D6B">
        <w:t>8</w:t>
      </w:r>
      <w:r w:rsidR="00F71603">
        <w:t>)</w:t>
      </w:r>
      <w:bookmarkEnd w:id="4"/>
    </w:p>
    <w:tbl>
      <w:tblPr>
        <w:tblW w:w="10620" w:type="dxa"/>
        <w:tblInd w:w="-522" w:type="dxa"/>
        <w:tblLayout w:type="fixed"/>
        <w:tblLook w:val="04A0" w:firstRow="1" w:lastRow="0" w:firstColumn="1" w:lastColumn="0" w:noHBand="0" w:noVBand="1"/>
      </w:tblPr>
      <w:tblGrid>
        <w:gridCol w:w="1350"/>
        <w:gridCol w:w="1530"/>
        <w:gridCol w:w="1290"/>
        <w:gridCol w:w="1290"/>
        <w:gridCol w:w="1290"/>
        <w:gridCol w:w="1290"/>
        <w:gridCol w:w="1290"/>
        <w:gridCol w:w="1290"/>
      </w:tblGrid>
      <w:tr w:rsidR="00DD192D" w:rsidRPr="00DD192D" w14:paraId="43FBAB05" w14:textId="77777777" w:rsidTr="00DD192D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single" w:sz="8" w:space="0" w:color="auto"/>
            </w:tcBorders>
          </w:tcPr>
          <w:p w14:paraId="41D11BE0" w14:textId="77777777" w:rsidR="00182577" w:rsidRPr="00DD192D" w:rsidRDefault="00182577" w:rsidP="0049124B">
            <w:pPr>
              <w:rPr>
                <w:rFonts w:ascii="Calibri" w:hAnsi="Calibri"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530" w:type="dxa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2742D6" w14:textId="77777777" w:rsidR="00182577" w:rsidRPr="00DD192D" w:rsidRDefault="00182577" w:rsidP="0049124B">
            <w:pPr>
              <w:rPr>
                <w:rFonts w:ascii="Calibri" w:hAnsi="Calibri"/>
                <w:color w:val="FFFFFF" w:themeColor="background1"/>
                <w:sz w:val="20"/>
                <w:lang w:bidi="ar-SA"/>
              </w:rPr>
            </w:pPr>
            <w:r w:rsidRPr="00DD192D">
              <w:rPr>
                <w:rFonts w:ascii="Calibri" w:hAnsi="Calibri"/>
                <w:color w:val="FFFFFF" w:themeColor="background1"/>
                <w:sz w:val="20"/>
                <w:lang w:bidi="ar-SA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133BB2C8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Valid Tobacco Compliance Checks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74466E7B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No Infractions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4D095DFE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Prohibited Sales Violation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7B67B61B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Prohibited Sales Warning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54C22C08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Closed or Does Not Sell Tobacco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bottom"/>
            <w:hideMark/>
          </w:tcPr>
          <w:p w14:paraId="3820236C" w14:textId="77777777" w:rsidR="00182577" w:rsidRPr="00DD192D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18"/>
                <w:lang w:bidi="ar-SA"/>
              </w:rPr>
              <w:t>Compliance Rate</w:t>
            </w:r>
          </w:p>
        </w:tc>
      </w:tr>
      <w:tr w:rsidR="00DD192D" w:rsidRPr="00DD192D" w14:paraId="1871F34E" w14:textId="77777777" w:rsidTr="00DD192D">
        <w:trPr>
          <w:trHeight w:val="331"/>
        </w:trPr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A5626"/>
            <w:vAlign w:val="center"/>
          </w:tcPr>
          <w:p w14:paraId="28DCAEEB" w14:textId="77777777" w:rsidR="00182577" w:rsidRPr="00DD192D" w:rsidRDefault="00182577" w:rsidP="00483AB9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County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  <w:hideMark/>
          </w:tcPr>
          <w:p w14:paraId="352F2784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Municipality</w:t>
            </w: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6D0BCAFE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78775C85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16254A0A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2F960E84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2AB7B03A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center"/>
            <w:hideMark/>
          </w:tcPr>
          <w:p w14:paraId="63F0657A" w14:textId="77777777" w:rsidR="00182577" w:rsidRPr="00DD192D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</w:tr>
      <w:tr w:rsidR="00A733CB" w:rsidRPr="00182577" w14:paraId="7D646044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F26F94A" w14:textId="5B8F20F7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  <w:lang w:bidi="ar-SA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25365863" w14:textId="1CF08046" w:rsidR="00A733CB" w:rsidRPr="00B16C88" w:rsidRDefault="00A733CB" w:rsidP="00156D6B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Af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30E992E6" w14:textId="1082338F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0BB55F98" w14:textId="2A782D3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4820FC1F" w14:textId="226770B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34750A0E" w14:textId="63BABCD2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090F77EE" w14:textId="013EF5EF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3178ABD2" w14:textId="6FBC6B5A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63302E42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90BAFF1" w14:textId="3F37165C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06963F4" w14:textId="3F618F94" w:rsidR="00A733CB" w:rsidRPr="00B16C88" w:rsidRDefault="00A733CB" w:rsidP="00156D6B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proofErr w:type="spellStart"/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Alcova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62C5259" w14:textId="089EEC59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6D5FD77A" w14:textId="7F957560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0DA578A" w14:textId="51499DA3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235CF21F" w14:textId="51C17943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3FC15073" w14:textId="276DE06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763826AA" w14:textId="48C70ABC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11FE90BB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A6B8666" w14:textId="57C2AB0C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A0FCA87" w14:textId="6228DF46" w:rsidR="00A733CB" w:rsidRPr="00516055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Alpin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6AD95DDB" w14:textId="1B8C03A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2FF278F8" w14:textId="3E349AA5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041796D7" w14:textId="1C71948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18027A4B" w14:textId="16FC17F9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321A4DF6" w14:textId="3C6BB4D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362DB17B" w14:textId="69966D16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166FDFB6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1B1A4B2" w14:textId="6B257E8A" w:rsidR="00A733CB" w:rsidRPr="00B16C88" w:rsidRDefault="00156D6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Sublett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7082478" w14:textId="6030BF0E" w:rsidR="00A733CB" w:rsidRPr="00B16C88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516055">
              <w:rPr>
                <w:rFonts w:asciiTheme="minorHAnsi" w:hAnsiTheme="minorHAnsi" w:cstheme="minorHAnsi"/>
                <w:b/>
                <w:color w:val="000000"/>
                <w:sz w:val="20"/>
              </w:rPr>
              <w:t>Big Piney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E6BE756" w14:textId="4AE3D8E8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2C969C9E" w14:textId="2205160C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29033317" w14:textId="382B9510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7ACBBD16" w14:textId="7B026452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7521FCFC" w14:textId="25CF9201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33F34376" w14:textId="2720FFB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75.0%</w:t>
            </w:r>
          </w:p>
        </w:tc>
      </w:tr>
      <w:tr w:rsidR="00A733CB" w:rsidRPr="00182577" w14:paraId="7114626B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AB045F3" w14:textId="187465A7" w:rsidR="00A733CB" w:rsidRPr="00B16C88" w:rsidRDefault="00156D6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Convers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57787EA0" w14:textId="491E613D" w:rsidR="00A733CB" w:rsidRPr="00B16C88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516055">
              <w:rPr>
                <w:rFonts w:asciiTheme="minorHAnsi" w:hAnsiTheme="minorHAnsi" w:cstheme="minorHAnsi"/>
                <w:b/>
                <w:color w:val="000000"/>
                <w:sz w:val="20"/>
              </w:rPr>
              <w:t>Bill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449EAA00" w14:textId="37FED0AB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15EC8EBB" w14:textId="45980B02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2F2C4F69" w14:textId="74EB323A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51EF40D1" w14:textId="7DF2C77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62966B50" w14:textId="65DC0051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3F9FD0A7" w14:textId="440511A5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452CB223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4D15BA8" w14:textId="446C7256" w:rsidR="00A733CB" w:rsidRPr="00B16C88" w:rsidRDefault="00156D6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Sublett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EB601DD" w14:textId="2D85433E" w:rsidR="00A733CB" w:rsidRPr="00B16C88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516055">
              <w:rPr>
                <w:rFonts w:asciiTheme="minorHAnsi" w:hAnsiTheme="minorHAnsi" w:cstheme="minorHAnsi"/>
                <w:b/>
                <w:color w:val="000000"/>
                <w:sz w:val="20"/>
              </w:rPr>
              <w:t>Bould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57726036" w14:textId="1182C83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59E1EB3B" w14:textId="61471D86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4B0A1AB0" w14:textId="00448516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5DAEAD20" w14:textId="5FB2439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13480A4" w14:textId="54D77383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2637C927" w14:textId="68773C48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.0%</w:t>
            </w:r>
          </w:p>
        </w:tc>
      </w:tr>
      <w:tr w:rsidR="00A733CB" w:rsidRPr="00182577" w14:paraId="3DF9BA6A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AA547C5" w14:textId="2B34B9C3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Johnso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1BF51E4" w14:textId="20C73E77" w:rsidR="00A733CB" w:rsidRPr="00B16C88" w:rsidRDefault="00A733CB" w:rsidP="00156D6B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Buffalo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03B5854D" w14:textId="4B070035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65C79CE8" w14:textId="1AA6D03F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35DB6A7E" w14:textId="03F2585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3D912111" w14:textId="5D94C02E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03AE52FC" w14:textId="6E798873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51B23DCD" w14:textId="60B266B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93.3%</w:t>
            </w:r>
          </w:p>
        </w:tc>
      </w:tr>
      <w:tr w:rsidR="00A733CB" w:rsidRPr="00182577" w14:paraId="10722681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9501D30" w14:textId="6C0FFF52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17C5EED" w14:textId="3CC2E99F" w:rsidR="00A733CB" w:rsidRPr="00B16C88" w:rsidRDefault="00A733CB" w:rsidP="00156D6B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Casp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7B52958B" w14:textId="21EE102E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7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2A3FE178" w14:textId="30995E4F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7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6FB988B1" w14:textId="1E52C89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3BBDCECF" w14:textId="7FAE892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7BB3B33D" w14:textId="31CA68BB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37F01569" w14:textId="28F0C72E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95.9%</w:t>
            </w:r>
          </w:p>
        </w:tc>
      </w:tr>
      <w:tr w:rsidR="00A733CB" w:rsidRPr="00182577" w14:paraId="6B791521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063BCFAD" w14:textId="6E7AFAE1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arami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F9AC4CA" w14:textId="7EF77F26" w:rsidR="00A733CB" w:rsidRPr="00B16C88" w:rsidRDefault="00A733CB" w:rsidP="00156D6B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Cheyenn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2F7C41EA" w14:textId="3F5CA4B3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6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4CF98141" w14:textId="5AC58F4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5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1AE06CE3" w14:textId="441078C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2EBE04E0" w14:textId="1521999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4ACDD8FF" w14:textId="405BA375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560A7D63" w14:textId="4521A952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95.1%</w:t>
            </w:r>
          </w:p>
        </w:tc>
      </w:tr>
      <w:tr w:rsidR="00A733CB" w:rsidRPr="00182577" w14:paraId="7AD57923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F2C8ED9" w14:textId="4A9A72AE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Park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B70D80D" w14:textId="222E4A2A" w:rsidR="00A733CB" w:rsidRPr="00B16C88" w:rsidRDefault="00A733CB" w:rsidP="00156D6B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Cody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31D2D90" w14:textId="663B3F3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169A1B1" w14:textId="060D76D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C6CB582" w14:textId="613F7CB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17BFB2B" w14:textId="20DEB99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5C5F6A46" w14:textId="1FF47CC0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537CEE79" w14:textId="3E86523F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5CC2C773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A916B25" w14:textId="0F6B2FB4" w:rsidR="00A733CB" w:rsidRPr="00B16C88" w:rsidRDefault="00156D6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Sublett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57C82615" w14:textId="376A74EC" w:rsidR="00A733CB" w:rsidRPr="00B16C88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</w:rPr>
              <w:t>Daniel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3469E3F3" w14:textId="420E1B19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5D5A9F77" w14:textId="323255B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78A48F4A" w14:textId="500F19D5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5C19FBC6" w14:textId="6E5EDDB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6BDCB85D" w14:textId="486D81F0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0D99B509" w14:textId="2C1EABC8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3A0F1EE1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4982551" w14:textId="328E5D72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Convers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BDC7DDA" w14:textId="1AA39ACF" w:rsidR="00A733CB" w:rsidRPr="00B16C88" w:rsidRDefault="00A733CB" w:rsidP="00156D6B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Dougla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4D4DD7A" w14:textId="2E5EF2A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3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45415D86" w14:textId="22EBF658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77ADAD1A" w14:textId="796C324B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5CD6ACF7" w14:textId="0EB8310C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32B65693" w14:textId="2E19B64E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18240CE3" w14:textId="0F0A77E5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93.3%</w:t>
            </w:r>
          </w:p>
        </w:tc>
      </w:tr>
      <w:tr w:rsidR="00A733CB" w:rsidRPr="00182577" w14:paraId="2B713952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7D182DF" w14:textId="53F73FE6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B969135" w14:textId="4F5B301F" w:rsidR="00A733CB" w:rsidRPr="00B16C88" w:rsidRDefault="00A733CB" w:rsidP="00156D6B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Etna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6A4D832E" w14:textId="4735FCAF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3AAE6F40" w14:textId="0AEBF593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50EEC789" w14:textId="31E568E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7369B213" w14:textId="1949475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38E184E7" w14:textId="24B87D15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3EB47174" w14:textId="166B14A3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2512DC17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1B0D1E3" w14:textId="2DE5745A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Uint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770B5CC" w14:textId="56AD7CB5" w:rsidR="00A733CB" w:rsidRPr="00B16C88" w:rsidRDefault="00A733CB" w:rsidP="00156D6B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Evans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69FB461F" w14:textId="11D2829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4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67BE0C7E" w14:textId="1F2FBBF2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4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0F239EF" w14:textId="0093CAEF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67A53879" w14:textId="74623651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48747211" w14:textId="5A61FB72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3648E200" w14:textId="79CCE859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93.6%</w:t>
            </w:r>
          </w:p>
        </w:tc>
      </w:tr>
      <w:tr w:rsidR="00A733CB" w:rsidRPr="00182577" w14:paraId="515E6B2E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F93685A" w14:textId="710A9078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Uint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5171444" w14:textId="3D554521" w:rsidR="00A733CB" w:rsidRPr="00B16C88" w:rsidRDefault="00A733CB" w:rsidP="00156D6B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Fort Bridg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41717129" w14:textId="5F10AEF6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380F006C" w14:textId="2646E01F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328FF080" w14:textId="09ADA13C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570A19FE" w14:textId="11D6ABF5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399407A8" w14:textId="68853838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7EF67E76" w14:textId="4ED039A3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2F7EA1F2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E42965C" w14:textId="2409BB72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Campbell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B8F084F" w14:textId="2468C54E" w:rsidR="00A733CB" w:rsidRPr="00B16C88" w:rsidRDefault="00A733CB" w:rsidP="00156D6B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Gillett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493EA414" w14:textId="2584166E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3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32963E4" w14:textId="2D686A91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3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65E9E663" w14:textId="6A13EC93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59384586" w14:textId="39470B55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5ED00330" w14:textId="5DC4665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6D173CA6" w14:textId="27CA54B1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96.8%</w:t>
            </w:r>
          </w:p>
        </w:tc>
      </w:tr>
      <w:tr w:rsidR="00A733CB" w:rsidRPr="00182577" w14:paraId="29C50C25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78D3F32" w14:textId="1E11B36E" w:rsidR="00A733CB" w:rsidRPr="00B16C88" w:rsidRDefault="00156D6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Convers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C7C014B" w14:textId="77777777" w:rsidR="00A733CB" w:rsidRPr="00A733CB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 w:cstheme="minorHAnsi"/>
                <w:b/>
                <w:color w:val="000000"/>
                <w:sz w:val="20"/>
              </w:rPr>
              <w:t>Glenrock</w:t>
            </w:r>
          </w:p>
          <w:p w14:paraId="40BE2C9E" w14:textId="77777777" w:rsidR="00A733CB" w:rsidRPr="00B16C88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5AC27FDD" w14:textId="181FE232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72B032A6" w14:textId="1A354E1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6C9403B0" w14:textId="0A027FFC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055E5AAC" w14:textId="1CF4AB09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0FC922F9" w14:textId="71522C7E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324F5D8F" w14:textId="7881CEC3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60.0%</w:t>
            </w:r>
          </w:p>
        </w:tc>
      </w:tr>
      <w:tr w:rsidR="00A733CB" w:rsidRPr="00182577" w14:paraId="4325ECB7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8177B49" w14:textId="0AD22263" w:rsidR="00A733CB" w:rsidRPr="00B16C88" w:rsidRDefault="00A733CB" w:rsidP="00156D6B">
            <w:pPr>
              <w:rPr>
                <w:rFonts w:asciiTheme="minorHAnsi" w:hAnsiTheme="minorHAnsi" w:cstheme="minorHAnsi"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Sweetwat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7E1661B" w14:textId="3A7DE9F6" w:rsidR="00A733CB" w:rsidRPr="00B16C88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Green Riv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D16D155" w14:textId="625D706E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3F697435" w14:textId="1BA5BFC9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4B9BF649" w14:textId="6CEB4DAC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394430FA" w14:textId="6656D5FE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817B43A" w14:textId="713DC9B5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1069BA8A" w14:textId="66EE2EB9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739D383B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772B285" w14:textId="40586482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Teto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637832A" w14:textId="1A14A014" w:rsidR="00A733CB" w:rsidRPr="00B16C88" w:rsidRDefault="00A733CB" w:rsidP="00156D6B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Jacks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0AAFBCDA" w14:textId="7CCF1DE9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9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12EC9B77" w14:textId="2340F308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9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1A14D469" w14:textId="6F586743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2C25921E" w14:textId="62D2BC52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386357CC" w14:textId="1F865BFB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562C1136" w14:textId="4D0D702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369D3C82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18313AF" w14:textId="6FF53C1A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C972246" w14:textId="2E0F9840" w:rsidR="00A733CB" w:rsidRPr="00B16C88" w:rsidRDefault="00A733CB" w:rsidP="00156D6B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Kemmer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5D0AC174" w14:textId="21EB22E1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0AC59CF" w14:textId="7915436C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6EFE056E" w14:textId="0930DB9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222345C0" w14:textId="529767AB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3E378E46" w14:textId="285CD3E9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7459DDC1" w14:textId="34E48C21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62.5%</w:t>
            </w:r>
          </w:p>
        </w:tc>
      </w:tr>
      <w:tr w:rsidR="00A733CB" w:rsidRPr="00182577" w14:paraId="53F44B92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92729C2" w14:textId="7C49FD16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E79CBD8" w14:textId="3D7F405D" w:rsidR="00A733CB" w:rsidRPr="00B16C88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Kinnea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218E0B8A" w14:textId="4AF528C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615D8087" w14:textId="2204E79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5B189B40" w14:textId="66B6A46A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5A08C8C8" w14:textId="13CA370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1E0B7507" w14:textId="5A59390B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38955540" w14:textId="6DB8588A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1638438F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1F98BD0" w14:textId="03266763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D7572F2" w14:textId="7358F629" w:rsidR="00A733CB" w:rsidRPr="00B16C88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Land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DC7733A" w14:textId="5AC57B19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379C2C39" w14:textId="3D14155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7D594A5D" w14:textId="5FD33B1E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6586D2CF" w14:textId="383C0BD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0524750" w14:textId="5BDB3FC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6F86820E" w14:textId="3C689953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28972A7A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0DBBE8CA" w14:textId="2635DF30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Albany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CDE335E" w14:textId="7BBFEC41" w:rsidR="00A733CB" w:rsidRPr="00B16C88" w:rsidRDefault="00A733CB" w:rsidP="00156D6B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Larami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7365A0DF" w14:textId="7ED27008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6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1CD97171" w14:textId="0C5EE7C8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5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5CE1BB37" w14:textId="70B8530B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5AD80B8A" w14:textId="1F5E4B73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2D3F8FD1" w14:textId="1EDD2B7B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7A7D00DD" w14:textId="2DABD561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91.9%</w:t>
            </w:r>
          </w:p>
        </w:tc>
      </w:tr>
      <w:tr w:rsidR="00A733CB" w:rsidRPr="00182577" w14:paraId="04BC2157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4F00859" w14:textId="0E77679D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iobrar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77CFB3F" w14:textId="15CE97E0" w:rsidR="00A733CB" w:rsidRPr="00B16C88" w:rsidRDefault="00A733CB" w:rsidP="00156D6B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Lusk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70BF9393" w14:textId="24F4A690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08D59A1" w14:textId="0F143B46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49B42644" w14:textId="320D37D9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F2CE210" w14:textId="4A9FCF0A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7E93936" w14:textId="159B46D6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69448556" w14:textId="77228F7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7B917890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E66525D" w14:textId="281D4ECA" w:rsidR="00A733CB" w:rsidRPr="00B16C88" w:rsidRDefault="00156D6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Sublett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5B47CB90" w14:textId="77777777" w:rsidR="00A733CB" w:rsidRPr="00A733CB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proofErr w:type="spellStart"/>
            <w:r w:rsidRPr="00A733CB">
              <w:rPr>
                <w:rFonts w:asciiTheme="minorHAnsi" w:hAnsiTheme="minorHAnsi" w:cstheme="minorHAnsi"/>
                <w:b/>
                <w:color w:val="000000"/>
                <w:sz w:val="20"/>
              </w:rPr>
              <w:t>Marbleton</w:t>
            </w:r>
            <w:proofErr w:type="spellEnd"/>
          </w:p>
          <w:p w14:paraId="76728995" w14:textId="2D319E3A" w:rsidR="00A733CB" w:rsidRPr="00A733CB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23151B22" w14:textId="6B254EAE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7BBEA085" w14:textId="1EFB9C1F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5B20FEDB" w14:textId="7EACA7E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1BDE112B" w14:textId="14A8C50C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314570E5" w14:textId="63195518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5008C59A" w14:textId="50E2AD25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1913BBCA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DCC15DC" w14:textId="5B2F91CA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96F7550" w14:textId="4AF8D8BC" w:rsidR="00A733CB" w:rsidRPr="00B16C88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Midwest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3F4301E" w14:textId="19774D5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9E6AF44" w14:textId="4E23D0F6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41DE784E" w14:textId="56DA3AF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EBA0F72" w14:textId="18C76329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2EF4A5B" w14:textId="421A6785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0104328B" w14:textId="12E42686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4B5FD1CA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2517FE31" w14:textId="7C18533D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247F598F" w14:textId="4C3E3495" w:rsidR="00A733CB" w:rsidRPr="00A733CB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proofErr w:type="spellStart"/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Pavillion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449B842D" w14:textId="739BE589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1D2A7D8A" w14:textId="27AE67F8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021EE85C" w14:textId="28CDDAC5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76C4C100" w14:textId="6A0B1888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752D03F3" w14:textId="45DEC9EE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5AFD8839" w14:textId="7D6A579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4C2B07EE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0C9A199" w14:textId="07646E55" w:rsidR="00A733CB" w:rsidRPr="00B16C88" w:rsidRDefault="00156D6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Sublett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2494E50" w14:textId="30EA7440" w:rsidR="00A733CB" w:rsidRPr="00B16C88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</w:rPr>
              <w:t>Pinedal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414E23D6" w14:textId="21920060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6DC19B3C" w14:textId="21163281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376D4C7A" w14:textId="652F63A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771BAB93" w14:textId="62CA63C2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7B921CA3" w14:textId="0E8507A2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2F618B55" w14:textId="48814D5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15B1043B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F7CC1D0" w14:textId="19C99731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0243CB3" w14:textId="65B9E3BA" w:rsidR="00A733CB" w:rsidRPr="00A733CB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River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39398DD9" w14:textId="429E969C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5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70038A2E" w14:textId="24E24E5E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4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52D90A6F" w14:textId="2C3CA94B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6B722AC0" w14:textId="20AEB488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15DEED35" w14:textId="4F4B86FF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243EBBA2" w14:textId="1140093C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94.1%</w:t>
            </w:r>
          </w:p>
        </w:tc>
      </w:tr>
      <w:tr w:rsidR="00A733CB" w:rsidRPr="00182577" w14:paraId="1076E79C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6488CA7" w14:textId="02C04C1F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Sweetwat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848B817" w14:textId="2634E8FA" w:rsidR="00A733CB" w:rsidRPr="00B16C88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Rock Spring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38CB0088" w14:textId="33A367AC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4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5EE02165" w14:textId="3835E37C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4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576DFE2D" w14:textId="668C55E1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31BCE010" w14:textId="6FDC59EA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35EC85E1" w14:textId="0757B0E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4DD8C7D4" w14:textId="50F65E8E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4E931CCB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76E2022" w14:textId="32E96947" w:rsidR="00A733CB" w:rsidRPr="00B16C88" w:rsidRDefault="00156D6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Sublett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3ADDE70" w14:textId="77777777" w:rsidR="00A733CB" w:rsidRPr="00A733CB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 w:cstheme="minorHAnsi"/>
                <w:b/>
                <w:color w:val="000000"/>
                <w:sz w:val="20"/>
              </w:rPr>
              <w:t>Sand Draw</w:t>
            </w:r>
          </w:p>
          <w:p w14:paraId="56D3AE96" w14:textId="77777777" w:rsidR="00A733CB" w:rsidRPr="00B16C88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11DDA29C" w14:textId="1696455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7EB406A5" w14:textId="1DEE75E5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5B6FEF30" w14:textId="602D858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7037D907" w14:textId="4D68030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298DE485" w14:textId="2A49EB5B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43848946" w14:textId="70D6CF88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.0%</w:t>
            </w:r>
          </w:p>
        </w:tc>
      </w:tr>
      <w:tr w:rsidR="00A733CB" w:rsidRPr="00182577" w14:paraId="54AA426E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CA00C1C" w14:textId="4153C343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Sherida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2FD701A" w14:textId="4576A872" w:rsidR="00A733CB" w:rsidRPr="00A733CB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Sherida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2FC27ECC" w14:textId="0A17C29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5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53871A6C" w14:textId="5A95D959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49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10D7190" w14:textId="7F84AFCA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7BCA49FF" w14:textId="0B460692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A85ADAE" w14:textId="1FA96CC6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1564BCC3" w14:textId="4A0EC2E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96.1%</w:t>
            </w:r>
          </w:p>
        </w:tc>
      </w:tr>
      <w:tr w:rsidR="00A733CB" w:rsidRPr="00182577" w14:paraId="0B74D794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A22F7AE" w14:textId="5EC592B7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A84AAD3" w14:textId="5C9A6F90" w:rsidR="00A733CB" w:rsidRPr="00B16C88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Shoshoni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0E9A279D" w14:textId="710AD33F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4AEE6609" w14:textId="71F3AB4E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36CD435B" w14:textId="0F53D843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7B9DDCF6" w14:textId="686214C3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7232C093" w14:textId="04456757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2012C74F" w14:textId="369E9830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2FE5B2DD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C7EECE2" w14:textId="20ED9EF0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C5262B5" w14:textId="56F73394" w:rsidR="00A733CB" w:rsidRPr="00A733CB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Thayn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FA193F9" w14:textId="4C378708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44B65F3E" w14:textId="170D2C82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2370B8AC" w14:textId="62385BCE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36696E95" w14:textId="171FFA01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05C42AA4" w14:textId="214AE250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51A48741" w14:textId="2B6B38F0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100.0%</w:t>
            </w:r>
          </w:p>
        </w:tc>
      </w:tr>
      <w:tr w:rsidR="00A733CB" w:rsidRPr="00182577" w14:paraId="13FF369D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F789DB0" w14:textId="1C704B62" w:rsidR="00A733CB" w:rsidRDefault="00156D6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Hot Springs</w:t>
            </w:r>
          </w:p>
          <w:p w14:paraId="6A5EB0E7" w14:textId="4E548B49" w:rsidR="00156D6B" w:rsidRPr="00B16C88" w:rsidRDefault="00156D6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S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1458E0E" w14:textId="77777777" w:rsidR="00A733CB" w:rsidRPr="00A733CB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 w:cstheme="minorHAnsi"/>
                <w:b/>
                <w:color w:val="000000"/>
                <w:sz w:val="20"/>
              </w:rPr>
              <w:t>Thermopolis</w:t>
            </w:r>
          </w:p>
          <w:p w14:paraId="4DB589D9" w14:textId="77777777" w:rsidR="00A733CB" w:rsidRPr="00B16C88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4876344E" w14:textId="4B742AA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79C17271" w14:textId="4296005F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0D505EA7" w14:textId="0F9907F8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5F4BDB0C" w14:textId="7CD36532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bottom"/>
          </w:tcPr>
          <w:p w14:paraId="7C1F45E7" w14:textId="54DE2088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</w:tcPr>
          <w:p w14:paraId="56C9BA5C" w14:textId="6892D480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60.0%</w:t>
            </w:r>
          </w:p>
        </w:tc>
      </w:tr>
      <w:tr w:rsidR="00A733CB" w:rsidRPr="00182577" w14:paraId="37A5FB05" w14:textId="77777777" w:rsidTr="00170FB0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07AFB05" w14:textId="2A55A3D3" w:rsidR="00A733CB" w:rsidRPr="00B16C88" w:rsidRDefault="00A733CB" w:rsidP="00156D6B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color w:val="000000"/>
                <w:sz w:val="20"/>
              </w:rPr>
              <w:t>Goshe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8FCCAAD" w14:textId="327A9545" w:rsidR="00A733CB" w:rsidRPr="00B16C88" w:rsidRDefault="00A733CB" w:rsidP="00156D6B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0"/>
              </w:rPr>
              <w:t>Torring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4F84337" w14:textId="673FFA2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3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13374BE8" w14:textId="3143EEEC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3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4B67BC3A" w14:textId="0ABD1380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65ACD8B5" w14:textId="64A2053D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14:paraId="33027737" w14:textId="1556BA20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00A43C32" w14:textId="1B675950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A733CB">
              <w:rPr>
                <w:rFonts w:asciiTheme="minorHAnsi" w:hAnsiTheme="minorHAnsi"/>
                <w:color w:val="000000"/>
                <w:sz w:val="20"/>
                <w:szCs w:val="22"/>
              </w:rPr>
              <w:t>88.9%</w:t>
            </w:r>
          </w:p>
        </w:tc>
      </w:tr>
      <w:tr w:rsidR="00A733CB" w:rsidRPr="00DD192D" w14:paraId="6E6A4A13" w14:textId="77777777" w:rsidTr="00156A22">
        <w:trPr>
          <w:trHeight w:hRule="exact" w:val="259"/>
        </w:trPr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A5626"/>
            <w:vAlign w:val="center"/>
          </w:tcPr>
          <w:p w14:paraId="0784792E" w14:textId="77777777" w:rsidR="00A733CB" w:rsidRPr="00B16C88" w:rsidRDefault="00A733CB" w:rsidP="00A733CB">
            <w:pPr>
              <w:jc w:val="right"/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00297DFB" w14:textId="66AC153E" w:rsidR="00A733CB" w:rsidRPr="00B16C88" w:rsidRDefault="00A733CB" w:rsidP="00A733CB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</w:rPr>
            </w:pPr>
            <w:r w:rsidRPr="00B16C88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</w:rPr>
              <w:t>TOTAL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</w:tcPr>
          <w:p w14:paraId="52D2B65D" w14:textId="74D65A09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</w:pPr>
            <w:r w:rsidRPr="00A733CB">
              <w:rPr>
                <w:rFonts w:asciiTheme="minorHAnsi" w:hAnsiTheme="minorHAnsi"/>
                <w:color w:val="FFFFFF" w:themeColor="background1"/>
                <w:sz w:val="20"/>
              </w:rPr>
              <w:t>762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</w:tcPr>
          <w:p w14:paraId="78AADFC1" w14:textId="5E491164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</w:pPr>
            <w:r w:rsidRPr="00A733CB">
              <w:rPr>
                <w:rFonts w:asciiTheme="minorHAnsi" w:hAnsiTheme="minorHAnsi"/>
                <w:color w:val="FFFFFF" w:themeColor="background1"/>
                <w:sz w:val="20"/>
              </w:rPr>
              <w:t>720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</w:tcPr>
          <w:p w14:paraId="4E56F2C3" w14:textId="342D0890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</w:pPr>
            <w:r w:rsidRPr="00A733CB">
              <w:rPr>
                <w:rFonts w:asciiTheme="minorHAnsi" w:hAnsiTheme="minorHAnsi"/>
                <w:color w:val="FFFFFF" w:themeColor="background1"/>
                <w:sz w:val="20"/>
              </w:rPr>
              <w:t>41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</w:tcPr>
          <w:p w14:paraId="78AC0238" w14:textId="3EAE50FB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</w:pPr>
            <w:r w:rsidRPr="00A733CB">
              <w:rPr>
                <w:rFonts w:asciiTheme="minorHAnsi" w:hAnsiTheme="minorHAnsi"/>
                <w:color w:val="FFFFFF" w:themeColor="background1"/>
                <w:sz w:val="20"/>
              </w:rPr>
              <w:t>1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</w:tcPr>
          <w:p w14:paraId="79DE274F" w14:textId="406590C3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</w:pPr>
            <w:r w:rsidRPr="00A733CB">
              <w:rPr>
                <w:rFonts w:asciiTheme="minorHAnsi" w:hAnsiTheme="minorHAnsi"/>
                <w:color w:val="FFFFFF" w:themeColor="background1"/>
                <w:sz w:val="20"/>
              </w:rPr>
              <w:t>18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A5626"/>
            <w:noWrap/>
          </w:tcPr>
          <w:p w14:paraId="5A970366" w14:textId="136F720B" w:rsidR="00A733CB" w:rsidRPr="00A733CB" w:rsidRDefault="00A733CB" w:rsidP="00A733CB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0"/>
              </w:rPr>
            </w:pPr>
            <w:r w:rsidRPr="00A733CB">
              <w:rPr>
                <w:rFonts w:asciiTheme="minorHAnsi" w:hAnsiTheme="minorHAnsi"/>
                <w:color w:val="FFFFFF" w:themeColor="background1"/>
                <w:sz w:val="20"/>
              </w:rPr>
              <w:t>94.5%</w:t>
            </w:r>
          </w:p>
        </w:tc>
      </w:tr>
    </w:tbl>
    <w:p w14:paraId="2A3E6B36" w14:textId="77777777" w:rsidR="00FB31C9" w:rsidRDefault="00FB31C9">
      <w:pPr>
        <w:sectPr w:rsidR="00FB31C9" w:rsidSect="00CF387E">
          <w:pgSz w:w="12240" w:h="15840" w:code="1"/>
          <w:pgMar w:top="720" w:right="1440" w:bottom="432" w:left="1440" w:header="720" w:footer="720" w:gutter="0"/>
          <w:cols w:space="720"/>
          <w:docGrid w:linePitch="360"/>
        </w:sectPr>
      </w:pPr>
    </w:p>
    <w:p w14:paraId="37A3B0B0" w14:textId="77777777" w:rsidR="007D75DC" w:rsidRDefault="007D75DC" w:rsidP="00F0572B"/>
    <w:p w14:paraId="1DBE2103" w14:textId="29B8CB7D" w:rsidR="00E96F59" w:rsidRDefault="00E96F59" w:rsidP="00F0572B">
      <w:pPr>
        <w:pStyle w:val="TableTitle"/>
      </w:pPr>
      <w:bookmarkStart w:id="5" w:name="_Toc465517631"/>
      <w:r w:rsidRPr="00C0523B">
        <w:t>Table 3.</w:t>
      </w:r>
      <w:r w:rsidR="005E1C61">
        <w:t>6</w:t>
      </w:r>
      <w:r w:rsidRPr="00C0523B">
        <w:t xml:space="preserve">. </w:t>
      </w:r>
      <w:r w:rsidR="005E1C61">
        <w:t>Summary of Tobacco</w:t>
      </w:r>
      <w:r w:rsidR="009F7EA8">
        <w:t xml:space="preserve"> Sales </w:t>
      </w:r>
      <w:r w:rsidR="005E1C61">
        <w:t>Compliance Rates by Municipality (20</w:t>
      </w:r>
      <w:r w:rsidR="006D5A42">
        <w:t>1</w:t>
      </w:r>
      <w:r w:rsidR="00156D6B">
        <w:t>8</w:t>
      </w:r>
      <w:r w:rsidR="005E1C61">
        <w:t>)</w:t>
      </w:r>
      <w:bookmarkEnd w:id="5"/>
    </w:p>
    <w:tbl>
      <w:tblPr>
        <w:tblW w:w="10348" w:type="dxa"/>
        <w:tblLook w:val="04A0" w:firstRow="1" w:lastRow="0" w:firstColumn="1" w:lastColumn="0" w:noHBand="0" w:noVBand="1"/>
      </w:tblPr>
      <w:tblGrid>
        <w:gridCol w:w="1316"/>
        <w:gridCol w:w="1114"/>
        <w:gridCol w:w="664"/>
        <w:gridCol w:w="1226"/>
        <w:gridCol w:w="810"/>
        <w:gridCol w:w="844"/>
        <w:gridCol w:w="146"/>
        <w:gridCol w:w="664"/>
        <w:gridCol w:w="1132"/>
        <w:gridCol w:w="688"/>
        <w:gridCol w:w="1080"/>
        <w:gridCol w:w="664"/>
      </w:tblGrid>
      <w:tr w:rsidR="0061676C" w:rsidRPr="0061676C" w14:paraId="61E71332" w14:textId="77777777" w:rsidTr="00156D6B">
        <w:trPr>
          <w:trHeight w:val="240"/>
        </w:trPr>
        <w:tc>
          <w:tcPr>
            <w:tcW w:w="10348" w:type="dxa"/>
            <w:gridSpan w:val="1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D93586" w14:textId="6292ED5E" w:rsidR="0061676C" w:rsidRPr="0061676C" w:rsidRDefault="0061676C" w:rsidP="0061676C">
            <w:pPr>
              <w:rPr>
                <w:rFonts w:ascii="Calibri" w:hAnsi="Calibri"/>
                <w:b/>
                <w:bCs/>
                <w:color w:val="000000"/>
                <w:sz w:val="18"/>
                <w:szCs w:val="18"/>
                <w:lang w:bidi="ar-SA"/>
              </w:rPr>
            </w:pPr>
          </w:p>
        </w:tc>
      </w:tr>
      <w:tr w:rsidR="00B304BE" w:rsidRPr="0061676C" w14:paraId="53CFB466" w14:textId="77777777" w:rsidTr="00156D6B">
        <w:trPr>
          <w:trHeight w:val="480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78D843DF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100%</w:t>
            </w:r>
          </w:p>
        </w:tc>
        <w:tc>
          <w:tcPr>
            <w:tcW w:w="17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1BB0C9A2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99.9% - 90.0%</w:t>
            </w:r>
          </w:p>
        </w:tc>
        <w:tc>
          <w:tcPr>
            <w:tcW w:w="2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68341CFF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89.9% - 80.0%</w:t>
            </w:r>
          </w:p>
        </w:tc>
        <w:tc>
          <w:tcPr>
            <w:tcW w:w="16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324957FA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79.9% - 70.0%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42C0D688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69.9% - 60.0%</w:t>
            </w:r>
          </w:p>
        </w:tc>
        <w:tc>
          <w:tcPr>
            <w:tcW w:w="1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7AF2E888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59.9% - 0.0%</w:t>
            </w:r>
          </w:p>
        </w:tc>
      </w:tr>
      <w:tr w:rsidR="00156D6B" w:rsidRPr="0061676C" w14:paraId="699DDCB8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4884CB" w14:textId="76FE51D0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fton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B547D" w14:textId="0C04E77F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illette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4F2BD" w14:textId="14DFC609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6.8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9610064" w14:textId="738333D6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orringto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9590453" w14:textId="429B9D75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8.9%</w:t>
            </w:r>
          </w:p>
        </w:tc>
        <w:tc>
          <w:tcPr>
            <w:tcW w:w="99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07B1B5" w14:textId="5DF262A5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ig Piney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392027" w14:textId="36BF2B02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5.0%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393693D" w14:textId="3C28A333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Kemmerer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939004E" w14:textId="548873F1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2.5%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CDA48D" w14:textId="121A2E69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oulder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2E847F" w14:textId="0996B504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0%</w:t>
            </w:r>
          </w:p>
        </w:tc>
      </w:tr>
      <w:tr w:rsidR="00156D6B" w:rsidRPr="0061676C" w14:paraId="3FF48975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295DDA" w14:textId="23A5B079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lcova</w:t>
            </w:r>
            <w:proofErr w:type="spellEnd"/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25A53" w14:textId="5BED04F4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heridan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FEBBB" w14:textId="77F7798D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6.1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C134D02" w14:textId="55DA834E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B7E2B1A" w14:textId="4644BB84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487B6E" w14:textId="0C8B828A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415E3" w14:textId="282773A0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4B860A9" w14:textId="2AE64500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lenrock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060F9E6" w14:textId="7F136B12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0.0%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5FE9D5" w14:textId="3D25A1F0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and Draw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A8532" w14:textId="22104D0C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0%</w:t>
            </w:r>
          </w:p>
        </w:tc>
      </w:tr>
      <w:tr w:rsidR="00156D6B" w:rsidRPr="0061676C" w14:paraId="1BF83A0C" w14:textId="77777777" w:rsidTr="00156D6B">
        <w:trPr>
          <w:trHeight w:hRule="exact"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4A337C" w14:textId="299F9D5E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lpine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5D7B0" w14:textId="3054B014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asper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06B42" w14:textId="0FDC007D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5.9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92F813F" w14:textId="1048A6F2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E7DFF30" w14:textId="3AEC24B2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B3C235" w14:textId="4477BB74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E4910" w14:textId="5F1BB190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BB5D489" w14:textId="356FF8CE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hermopolis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9A770EC" w14:textId="1E856C95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0.0%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A3EFF7" w14:textId="209B2773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39B598" w14:textId="77194C90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</w:tr>
      <w:tr w:rsidR="00156D6B" w:rsidRPr="0061676C" w14:paraId="46AB4EC6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D7B02F" w14:textId="19AE4ABC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ill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BC0A" w14:textId="7F259215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heyenne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0919E" w14:textId="546A54C8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5.1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36F26E6" w14:textId="05CEC303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A3430DB" w14:textId="4E394311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F42F93B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76024B3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E6CBFD2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D079822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416B6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80D18" w14:textId="77777777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 </w:t>
            </w:r>
          </w:p>
        </w:tc>
      </w:tr>
      <w:tr w:rsidR="00156D6B" w:rsidRPr="0061676C" w14:paraId="6E6F7CA0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F9E1D7" w14:textId="17D98C1F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ody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9BBC3" w14:textId="4890B55A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iverton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50CB2" w14:textId="366817EF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4.1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D44CF05" w14:textId="16B00045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3C6E229" w14:textId="681C09C7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FDF15BD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C51BB23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68538DB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FE30F3D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C5D4B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3E0B0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3D2D694F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0D0B46" w14:textId="4D71CB2D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aniel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64DB9" w14:textId="6E2423AB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vanston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0B57B" w14:textId="791D9CA3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3.6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508F1283" w14:textId="20EC887C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1BC61BD6" w14:textId="79071CE5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A2697F8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5A0B38C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114F361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BC98AD4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FE8DE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55E40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5A7A46DF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2DCE0D" w14:textId="21FF06D5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tna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684BF" w14:textId="5E0FB276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uffalo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F3374" w14:textId="3F3CE5C2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3.3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D45DF74" w14:textId="1029A9DE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C9A4EB7" w14:textId="2D3CCA4D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6CA99C6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57A0BDC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625C2FA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1B5B24E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65118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2022C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0F12AD3D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FDC0A4" w14:textId="1040D40A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Fort Bridger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40F12" w14:textId="27A17098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ouglas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307EC" w14:textId="1A9A4930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3.3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A63AF2B" w14:textId="574323F8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D43D492" w14:textId="29665E79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E3EB79C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716BBF5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E356925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20F5A54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9109A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E8D63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109DC149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8CBF52" w14:textId="56D6F79A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reen River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4A10A" w14:textId="2BAB153E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aramie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2E289" w14:textId="7EDC4C3F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1.9%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4E97CCE" w14:textId="1AABB0E1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6C65DF46" w14:textId="45C7BD08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B33649D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DA788F8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F3E52D5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4FC8CD2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32D27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81B58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36283A05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0CB77C" w14:textId="7860BA80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Jackson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E7B8BB" w14:textId="27B680C4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A6CFF9" w14:textId="372F2BF7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7B856EFA" w14:textId="60745FF2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48FF5FC3" w14:textId="47AD5A77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80987E5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0AF1DAD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9126C9D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2DD72C4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897BB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A233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269BE386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46B433" w14:textId="6D052CC2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Kinnear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7BCEF5" w14:textId="28694F63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BF8350" w14:textId="1F76B779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211D8D13" w14:textId="4D2CD9A5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</w:tcPr>
          <w:p w14:paraId="05B9D2DE" w14:textId="6B91A326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4DB54A2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A975B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19D42FF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91FE84F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FF6F7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23A86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29F637D4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74520A" w14:textId="7739946F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ander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7C129E" w14:textId="76DDDC8E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E2E7BB" w14:textId="6B1745CE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FE0AA7B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58F8F757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235A975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2DA13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B64EC4F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9CA71A1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63302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FC7F0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364F151E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C87A3C" w14:textId="64B22311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usk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062ECE" w14:textId="4E42BB19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3E7AF7" w14:textId="38632301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F001F50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2BE01C7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E56EE3C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E3D74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5F8853D2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C048079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16BFD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88E12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73A78DA7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E9EBCE" w14:textId="69C2F105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arbleton</w:t>
            </w:r>
            <w:proofErr w:type="spellEnd"/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07F163" w14:textId="23914B05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C43B9B" w14:textId="711090D6" w:rsidR="00156D6B" w:rsidRPr="00B304BE" w:rsidRDefault="00156D6B" w:rsidP="00156D6B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D2F7E94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217C25E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4885861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35EFA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54F5937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01E55E4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1ED88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27537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08567C4C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F2353A" w14:textId="3B24718C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idwest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0F21F" w14:textId="5C1CF7C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85796F" w14:textId="3A514DA8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0907FED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2887075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74EE550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FF95E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7CE6AAF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4DF85C2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B1036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9ABF4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1D3D261D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EB1C1D" w14:textId="1EAC0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avillion</w:t>
            </w:r>
            <w:proofErr w:type="spellEnd"/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A280B0" w14:textId="6C38DDB9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B2FDF63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699D81F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704DA2D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032E40A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3187F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3AF70D6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C88C47E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6EE44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F6E09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2C984D16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EBEE04" w14:textId="4EB70F46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inedale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16F43B" w14:textId="5C9F039B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EA46109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632B7BCC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16391FAC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880C5CE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12BC7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C69571F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0401469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BB2F2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CCD9A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49E4DB15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D20B0C" w14:textId="1015760D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ock Springs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FEC532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DDFCFF9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E3A883C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689142D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3D7ECE6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7F26C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F0BDBEB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500B98A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A9DA8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EE42F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32B2F9EB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B57FB4" w14:textId="1DDD3765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hoshoni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F11CBF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8E884B5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B37EBDF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B6094DE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33BCDBD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06AE8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022164F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6BE9EE1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1F0D5" w14:textId="77777777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10613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14E60D4C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2A7F52" w14:textId="62EEB3EA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156D6B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hayne</w:t>
            </w: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632330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A49BD54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9F137FF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5FE34D6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43DD1AD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1D52F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157C1EF4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55BC36EE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43376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6F807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4E3CC18A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5898CD89" w14:textId="2AE40A2D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11F20F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0801BDD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DB9D537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D354FFC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14A4871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A0558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663BE931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36DF00B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E9768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36094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722DB48F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0BD9B8AE" w14:textId="09672B94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8EB41E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FA0B2A0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2F161CB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1416F08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64D47EB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CDD2F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74E339B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E1EB1DB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9CB71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E8053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156D6B" w:rsidRPr="0061676C" w14:paraId="121B8AA8" w14:textId="77777777" w:rsidTr="00156D6B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5E74CBEE" w14:textId="55FF8E54" w:rsidR="00156D6B" w:rsidRPr="00B304BE" w:rsidRDefault="00156D6B" w:rsidP="00156D6B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C05E93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BF90393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6B0ACD88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187BBDEA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E3175E0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3F13C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2CA62FD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94455BB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9CE42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AA652" w14:textId="77777777" w:rsidR="00156D6B" w:rsidRPr="0061676C" w:rsidRDefault="00156D6B" w:rsidP="00156D6B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</w:tbl>
    <w:p w14:paraId="6A037F93" w14:textId="77777777" w:rsidR="00CF387E" w:rsidRDefault="00CF387E" w:rsidP="00E8277E"/>
    <w:sectPr w:rsidR="00CF387E" w:rsidSect="00CF387E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E653D0" w14:textId="77777777" w:rsidR="0014455B" w:rsidRDefault="0014455B">
      <w:r>
        <w:separator/>
      </w:r>
    </w:p>
  </w:endnote>
  <w:endnote w:type="continuationSeparator" w:id="0">
    <w:p w14:paraId="14CA9C81" w14:textId="77777777" w:rsidR="0014455B" w:rsidRDefault="001445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E0EB91" w14:textId="77777777" w:rsidR="0014455B" w:rsidRDefault="0014455B">
      <w:r>
        <w:separator/>
      </w:r>
    </w:p>
  </w:footnote>
  <w:footnote w:type="continuationSeparator" w:id="0">
    <w:p w14:paraId="5AAB137D" w14:textId="77777777" w:rsidR="0014455B" w:rsidRDefault="001445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74E79E" w14:textId="3D3A6B78" w:rsidR="0014455B" w:rsidRDefault="0014455B" w:rsidP="000F2FC8">
    <w:pPr>
      <w:pStyle w:val="Header"/>
      <w:tabs>
        <w:tab w:val="clear" w:pos="4320"/>
        <w:tab w:val="right" w:pos="9360"/>
      </w:tabs>
    </w:pPr>
    <w:r>
      <w:t>WYSAC, University of Wyoming</w:t>
    </w:r>
    <w:r>
      <w:tab/>
    </w:r>
    <w:r w:rsidRPr="000404D9">
      <w:t xml:space="preserve">Alcohol and Tobacco </w:t>
    </w:r>
    <w:r>
      <w:t xml:space="preserve">Sales </w:t>
    </w:r>
    <w:r w:rsidRPr="000404D9">
      <w:t>Compliance Checks, 201</w:t>
    </w:r>
    <w:r w:rsidR="00156D6B">
      <w:t>8</w:t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F7651">
      <w:rPr>
        <w:rStyle w:val="PageNumber"/>
        <w:noProof/>
      </w:rPr>
      <w:t>3</w:t>
    </w:r>
    <w:r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0"/>
    <w:multiLevelType w:val="singleLevel"/>
    <w:tmpl w:val="C1903368"/>
    <w:lvl w:ilvl="0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</w:abstractNum>
  <w:abstractNum w:abstractNumId="1" w15:restartNumberingAfterBreak="0">
    <w:nsid w:val="FFFFFF82"/>
    <w:multiLevelType w:val="singleLevel"/>
    <w:tmpl w:val="06F06766"/>
    <w:lvl w:ilvl="0">
      <w:start w:val="1"/>
      <w:numFmt w:val="bullet"/>
      <w:pStyle w:val="ListBullet3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2" w15:restartNumberingAfterBreak="0">
    <w:nsid w:val="FFFFFF89"/>
    <w:multiLevelType w:val="singleLevel"/>
    <w:tmpl w:val="D6C621C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1873B5C"/>
    <w:multiLevelType w:val="hybridMultilevel"/>
    <w:tmpl w:val="03287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B4999"/>
    <w:multiLevelType w:val="multilevel"/>
    <w:tmpl w:val="C00AC6A4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0B587044"/>
    <w:multiLevelType w:val="hybridMultilevel"/>
    <w:tmpl w:val="7222E9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93E00"/>
    <w:multiLevelType w:val="hybridMultilevel"/>
    <w:tmpl w:val="8A789FB2"/>
    <w:lvl w:ilvl="0" w:tplc="AA18EF40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1F07D1"/>
    <w:multiLevelType w:val="hybridMultilevel"/>
    <w:tmpl w:val="03402CE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E9F3B33"/>
    <w:multiLevelType w:val="hybridMultilevel"/>
    <w:tmpl w:val="13888C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3D74AE"/>
    <w:multiLevelType w:val="hybridMultilevel"/>
    <w:tmpl w:val="842ADE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8C427B"/>
    <w:multiLevelType w:val="hybridMultilevel"/>
    <w:tmpl w:val="67F4845C"/>
    <w:lvl w:ilvl="0" w:tplc="536CD720">
      <w:start w:val="1"/>
      <w:numFmt w:val="decimal"/>
      <w:pStyle w:val="NumberedList"/>
      <w:lvlText w:val="%1)"/>
      <w:lvlJc w:val="left"/>
      <w:pPr>
        <w:ind w:left="36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C95F13"/>
    <w:multiLevelType w:val="hybridMultilevel"/>
    <w:tmpl w:val="49FA6E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24B35"/>
    <w:multiLevelType w:val="multilevel"/>
    <w:tmpl w:val="0EC048E8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462C4964"/>
    <w:multiLevelType w:val="hybridMultilevel"/>
    <w:tmpl w:val="B0CAC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737E33"/>
    <w:multiLevelType w:val="multilevel"/>
    <w:tmpl w:val="0409001D"/>
    <w:styleLink w:val="NumberedList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Palatino Linotype" w:hAnsi="Palatino Linotype"/>
        <w:sz w:val="24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53621100"/>
    <w:multiLevelType w:val="multilevel"/>
    <w:tmpl w:val="0409001D"/>
    <w:numStyleLink w:val="NumberedList1"/>
  </w:abstractNum>
  <w:abstractNum w:abstractNumId="16" w15:restartNumberingAfterBreak="0">
    <w:nsid w:val="5BB2103C"/>
    <w:multiLevelType w:val="hybridMultilevel"/>
    <w:tmpl w:val="D1C4E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411DBC"/>
    <w:multiLevelType w:val="hybridMultilevel"/>
    <w:tmpl w:val="BDE8E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9E12FB"/>
    <w:multiLevelType w:val="hybridMultilevel"/>
    <w:tmpl w:val="D97C004C"/>
    <w:lvl w:ilvl="0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15"/>
  </w:num>
  <w:num w:numId="4">
    <w:abstractNumId w:val="6"/>
  </w:num>
  <w:num w:numId="5">
    <w:abstractNumId w:val="12"/>
  </w:num>
  <w:num w:numId="6">
    <w:abstractNumId w:val="2"/>
  </w:num>
  <w:num w:numId="7">
    <w:abstractNumId w:val="10"/>
  </w:num>
  <w:num w:numId="8">
    <w:abstractNumId w:val="10"/>
    <w:lvlOverride w:ilvl="0">
      <w:startOverride w:val="1"/>
    </w:lvlOverride>
  </w:num>
  <w:num w:numId="9">
    <w:abstractNumId w:val="10"/>
    <w:lvlOverride w:ilvl="0">
      <w:startOverride w:val="1"/>
    </w:lvlOverride>
  </w:num>
  <w:num w:numId="10">
    <w:abstractNumId w:val="10"/>
    <w:lvlOverride w:ilvl="0">
      <w:startOverride w:val="1"/>
    </w:lvlOverride>
  </w:num>
  <w:num w:numId="11">
    <w:abstractNumId w:val="0"/>
  </w:num>
  <w:num w:numId="12">
    <w:abstractNumId w:val="4"/>
  </w:num>
  <w:num w:numId="13">
    <w:abstractNumId w:val="16"/>
  </w:num>
  <w:num w:numId="14">
    <w:abstractNumId w:val="8"/>
  </w:num>
  <w:num w:numId="15">
    <w:abstractNumId w:val="9"/>
  </w:num>
  <w:num w:numId="16">
    <w:abstractNumId w:val="13"/>
  </w:num>
  <w:num w:numId="17">
    <w:abstractNumId w:val="17"/>
  </w:num>
  <w:num w:numId="18">
    <w:abstractNumId w:val="7"/>
  </w:num>
  <w:num w:numId="19">
    <w:abstractNumId w:val="18"/>
  </w:num>
  <w:num w:numId="20">
    <w:abstractNumId w:val="12"/>
  </w:num>
  <w:num w:numId="21">
    <w:abstractNumId w:val="11"/>
  </w:num>
  <w:num w:numId="22">
    <w:abstractNumId w:val="3"/>
  </w:num>
  <w:num w:numId="23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MDQ0Nzc1NTQ1MTVT0lEKTi0uzszPAykwqgUAR4yfwCwAAAA="/>
  </w:docVars>
  <w:rsids>
    <w:rsidRoot w:val="00034DC4"/>
    <w:rsid w:val="00000533"/>
    <w:rsid w:val="000005FD"/>
    <w:rsid w:val="0000175C"/>
    <w:rsid w:val="00002273"/>
    <w:rsid w:val="00002FEE"/>
    <w:rsid w:val="000050D5"/>
    <w:rsid w:val="000069FE"/>
    <w:rsid w:val="00007424"/>
    <w:rsid w:val="00012FF8"/>
    <w:rsid w:val="0001458D"/>
    <w:rsid w:val="00015959"/>
    <w:rsid w:val="000176D0"/>
    <w:rsid w:val="00020846"/>
    <w:rsid w:val="00021368"/>
    <w:rsid w:val="00021EEA"/>
    <w:rsid w:val="00023C31"/>
    <w:rsid w:val="00030C05"/>
    <w:rsid w:val="000345F0"/>
    <w:rsid w:val="00034DC4"/>
    <w:rsid w:val="00037788"/>
    <w:rsid w:val="000404D9"/>
    <w:rsid w:val="000413F7"/>
    <w:rsid w:val="00041D60"/>
    <w:rsid w:val="0004246A"/>
    <w:rsid w:val="00042B38"/>
    <w:rsid w:val="00045266"/>
    <w:rsid w:val="00045359"/>
    <w:rsid w:val="00045E58"/>
    <w:rsid w:val="00046FA2"/>
    <w:rsid w:val="0004751F"/>
    <w:rsid w:val="00047FD7"/>
    <w:rsid w:val="000515A4"/>
    <w:rsid w:val="00052715"/>
    <w:rsid w:val="00054B77"/>
    <w:rsid w:val="0005788C"/>
    <w:rsid w:val="00066726"/>
    <w:rsid w:val="0006753D"/>
    <w:rsid w:val="00070B23"/>
    <w:rsid w:val="00071551"/>
    <w:rsid w:val="00073EAE"/>
    <w:rsid w:val="00080D93"/>
    <w:rsid w:val="0008117D"/>
    <w:rsid w:val="00084132"/>
    <w:rsid w:val="00085B8F"/>
    <w:rsid w:val="00087DEA"/>
    <w:rsid w:val="0009508F"/>
    <w:rsid w:val="000A0351"/>
    <w:rsid w:val="000A12CB"/>
    <w:rsid w:val="000A30EA"/>
    <w:rsid w:val="000A3A58"/>
    <w:rsid w:val="000A4AFD"/>
    <w:rsid w:val="000A7AEB"/>
    <w:rsid w:val="000B0663"/>
    <w:rsid w:val="000B4F69"/>
    <w:rsid w:val="000C0C46"/>
    <w:rsid w:val="000C1286"/>
    <w:rsid w:val="000C1CFF"/>
    <w:rsid w:val="000C3375"/>
    <w:rsid w:val="000C3531"/>
    <w:rsid w:val="000C6F86"/>
    <w:rsid w:val="000C79FC"/>
    <w:rsid w:val="000C7AA7"/>
    <w:rsid w:val="000D19C0"/>
    <w:rsid w:val="000D36DE"/>
    <w:rsid w:val="000D580E"/>
    <w:rsid w:val="000D5EB7"/>
    <w:rsid w:val="000E18F2"/>
    <w:rsid w:val="000E2A1D"/>
    <w:rsid w:val="000E4304"/>
    <w:rsid w:val="000F223B"/>
    <w:rsid w:val="000F2366"/>
    <w:rsid w:val="000F2FC8"/>
    <w:rsid w:val="000F308D"/>
    <w:rsid w:val="000F315B"/>
    <w:rsid w:val="000F353A"/>
    <w:rsid w:val="000F3F9B"/>
    <w:rsid w:val="000F7007"/>
    <w:rsid w:val="00100738"/>
    <w:rsid w:val="001028B2"/>
    <w:rsid w:val="0011006C"/>
    <w:rsid w:val="0011426C"/>
    <w:rsid w:val="001165CC"/>
    <w:rsid w:val="00116C3B"/>
    <w:rsid w:val="00116E70"/>
    <w:rsid w:val="00124E01"/>
    <w:rsid w:val="00126339"/>
    <w:rsid w:val="0012647F"/>
    <w:rsid w:val="0013298C"/>
    <w:rsid w:val="0014053C"/>
    <w:rsid w:val="0014075B"/>
    <w:rsid w:val="0014455B"/>
    <w:rsid w:val="001452F9"/>
    <w:rsid w:val="00145877"/>
    <w:rsid w:val="00147CE4"/>
    <w:rsid w:val="00152D8A"/>
    <w:rsid w:val="00154E42"/>
    <w:rsid w:val="00156D6B"/>
    <w:rsid w:val="001601A0"/>
    <w:rsid w:val="00160F94"/>
    <w:rsid w:val="00161090"/>
    <w:rsid w:val="00161470"/>
    <w:rsid w:val="001626D2"/>
    <w:rsid w:val="00162F40"/>
    <w:rsid w:val="00165043"/>
    <w:rsid w:val="00166E1F"/>
    <w:rsid w:val="00170457"/>
    <w:rsid w:val="00170FB0"/>
    <w:rsid w:val="001733C2"/>
    <w:rsid w:val="00180D50"/>
    <w:rsid w:val="00182577"/>
    <w:rsid w:val="0018265E"/>
    <w:rsid w:val="00183CA1"/>
    <w:rsid w:val="0018466B"/>
    <w:rsid w:val="001849CF"/>
    <w:rsid w:val="00190445"/>
    <w:rsid w:val="001909E7"/>
    <w:rsid w:val="00191DAA"/>
    <w:rsid w:val="00194BEE"/>
    <w:rsid w:val="00197602"/>
    <w:rsid w:val="001A2F73"/>
    <w:rsid w:val="001A7485"/>
    <w:rsid w:val="001B1A00"/>
    <w:rsid w:val="001B1BA7"/>
    <w:rsid w:val="001B25BA"/>
    <w:rsid w:val="001B3B1E"/>
    <w:rsid w:val="001B5358"/>
    <w:rsid w:val="001B73E3"/>
    <w:rsid w:val="001C07D8"/>
    <w:rsid w:val="001C0CD1"/>
    <w:rsid w:val="001C41C5"/>
    <w:rsid w:val="001C5E31"/>
    <w:rsid w:val="001C6447"/>
    <w:rsid w:val="001D46F9"/>
    <w:rsid w:val="001D5710"/>
    <w:rsid w:val="001D6174"/>
    <w:rsid w:val="001D6803"/>
    <w:rsid w:val="001E0DDA"/>
    <w:rsid w:val="001E647F"/>
    <w:rsid w:val="001F2329"/>
    <w:rsid w:val="001F27BE"/>
    <w:rsid w:val="001F5E55"/>
    <w:rsid w:val="001F75B7"/>
    <w:rsid w:val="001F7A62"/>
    <w:rsid w:val="00201CCA"/>
    <w:rsid w:val="0020238E"/>
    <w:rsid w:val="00202C1F"/>
    <w:rsid w:val="00202F86"/>
    <w:rsid w:val="002032A9"/>
    <w:rsid w:val="00211877"/>
    <w:rsid w:val="00211B0C"/>
    <w:rsid w:val="00211CDF"/>
    <w:rsid w:val="00212AE1"/>
    <w:rsid w:val="002131E7"/>
    <w:rsid w:val="00214477"/>
    <w:rsid w:val="00216928"/>
    <w:rsid w:val="00221D19"/>
    <w:rsid w:val="002251CD"/>
    <w:rsid w:val="00226915"/>
    <w:rsid w:val="002302A2"/>
    <w:rsid w:val="0023222B"/>
    <w:rsid w:val="00233C08"/>
    <w:rsid w:val="00233C9C"/>
    <w:rsid w:val="00240994"/>
    <w:rsid w:val="00243653"/>
    <w:rsid w:val="0024663F"/>
    <w:rsid w:val="00252F3B"/>
    <w:rsid w:val="00253DD6"/>
    <w:rsid w:val="0025574D"/>
    <w:rsid w:val="002576AE"/>
    <w:rsid w:val="0025799F"/>
    <w:rsid w:val="00260B9B"/>
    <w:rsid w:val="00264050"/>
    <w:rsid w:val="0026753C"/>
    <w:rsid w:val="0027404C"/>
    <w:rsid w:val="0027545E"/>
    <w:rsid w:val="0027602C"/>
    <w:rsid w:val="002767FE"/>
    <w:rsid w:val="0028189F"/>
    <w:rsid w:val="0028285E"/>
    <w:rsid w:val="00283CDA"/>
    <w:rsid w:val="00286E86"/>
    <w:rsid w:val="00294E68"/>
    <w:rsid w:val="00295178"/>
    <w:rsid w:val="002961D6"/>
    <w:rsid w:val="002A03A9"/>
    <w:rsid w:val="002A39E5"/>
    <w:rsid w:val="002A7F27"/>
    <w:rsid w:val="002B00EA"/>
    <w:rsid w:val="002B1873"/>
    <w:rsid w:val="002B25A1"/>
    <w:rsid w:val="002B3775"/>
    <w:rsid w:val="002B3784"/>
    <w:rsid w:val="002C30A2"/>
    <w:rsid w:val="002C45BB"/>
    <w:rsid w:val="002C4AEA"/>
    <w:rsid w:val="002C68B5"/>
    <w:rsid w:val="002D0B50"/>
    <w:rsid w:val="002D1AB2"/>
    <w:rsid w:val="002D2E96"/>
    <w:rsid w:val="002D4DE3"/>
    <w:rsid w:val="002D514E"/>
    <w:rsid w:val="002E1180"/>
    <w:rsid w:val="002E24C0"/>
    <w:rsid w:val="002E298D"/>
    <w:rsid w:val="002E30EC"/>
    <w:rsid w:val="002E51B1"/>
    <w:rsid w:val="002E67FE"/>
    <w:rsid w:val="002E69B9"/>
    <w:rsid w:val="002E7CC5"/>
    <w:rsid w:val="002E7D2D"/>
    <w:rsid w:val="002F00AD"/>
    <w:rsid w:val="002F60F1"/>
    <w:rsid w:val="002F63DB"/>
    <w:rsid w:val="00314573"/>
    <w:rsid w:val="0031491C"/>
    <w:rsid w:val="003238D9"/>
    <w:rsid w:val="00323C34"/>
    <w:rsid w:val="00323C5D"/>
    <w:rsid w:val="00325314"/>
    <w:rsid w:val="0032784D"/>
    <w:rsid w:val="00331CCA"/>
    <w:rsid w:val="00332AD9"/>
    <w:rsid w:val="003339B7"/>
    <w:rsid w:val="00335121"/>
    <w:rsid w:val="00337F63"/>
    <w:rsid w:val="0034142B"/>
    <w:rsid w:val="00342D6A"/>
    <w:rsid w:val="003432F2"/>
    <w:rsid w:val="00343F9F"/>
    <w:rsid w:val="00346026"/>
    <w:rsid w:val="0035007C"/>
    <w:rsid w:val="00350D6E"/>
    <w:rsid w:val="0035145E"/>
    <w:rsid w:val="003525B7"/>
    <w:rsid w:val="00352EFA"/>
    <w:rsid w:val="00353017"/>
    <w:rsid w:val="0035419B"/>
    <w:rsid w:val="00361246"/>
    <w:rsid w:val="00361E48"/>
    <w:rsid w:val="003627D5"/>
    <w:rsid w:val="00366F5A"/>
    <w:rsid w:val="00370AD3"/>
    <w:rsid w:val="0038456C"/>
    <w:rsid w:val="00384B97"/>
    <w:rsid w:val="00384BF5"/>
    <w:rsid w:val="00391B44"/>
    <w:rsid w:val="003969FE"/>
    <w:rsid w:val="003A0420"/>
    <w:rsid w:val="003A2130"/>
    <w:rsid w:val="003A6664"/>
    <w:rsid w:val="003A67FE"/>
    <w:rsid w:val="003A70B0"/>
    <w:rsid w:val="003B0896"/>
    <w:rsid w:val="003B1591"/>
    <w:rsid w:val="003B532B"/>
    <w:rsid w:val="003C2990"/>
    <w:rsid w:val="003C3730"/>
    <w:rsid w:val="003C6981"/>
    <w:rsid w:val="003C732C"/>
    <w:rsid w:val="003D050D"/>
    <w:rsid w:val="003D06BA"/>
    <w:rsid w:val="003D088A"/>
    <w:rsid w:val="003D2D73"/>
    <w:rsid w:val="003D2EF7"/>
    <w:rsid w:val="003D3F7A"/>
    <w:rsid w:val="003D6460"/>
    <w:rsid w:val="003D72D2"/>
    <w:rsid w:val="003E0BCC"/>
    <w:rsid w:val="003E23FF"/>
    <w:rsid w:val="003E3946"/>
    <w:rsid w:val="003E3DD6"/>
    <w:rsid w:val="003E4E75"/>
    <w:rsid w:val="003E67EA"/>
    <w:rsid w:val="003F08FB"/>
    <w:rsid w:val="003F2E7B"/>
    <w:rsid w:val="003F411C"/>
    <w:rsid w:val="003F5C56"/>
    <w:rsid w:val="003F6567"/>
    <w:rsid w:val="003F7E09"/>
    <w:rsid w:val="004049C9"/>
    <w:rsid w:val="00405C87"/>
    <w:rsid w:val="00407022"/>
    <w:rsid w:val="004076C6"/>
    <w:rsid w:val="004079BA"/>
    <w:rsid w:val="0041429D"/>
    <w:rsid w:val="00414AD1"/>
    <w:rsid w:val="004153CB"/>
    <w:rsid w:val="00420282"/>
    <w:rsid w:val="00421B45"/>
    <w:rsid w:val="0043787E"/>
    <w:rsid w:val="00442D86"/>
    <w:rsid w:val="00450783"/>
    <w:rsid w:val="00456982"/>
    <w:rsid w:val="00460B14"/>
    <w:rsid w:val="00461845"/>
    <w:rsid w:val="00461DFC"/>
    <w:rsid w:val="00466ADF"/>
    <w:rsid w:val="00471F9E"/>
    <w:rsid w:val="00472BA9"/>
    <w:rsid w:val="00472E2A"/>
    <w:rsid w:val="00475A83"/>
    <w:rsid w:val="00477428"/>
    <w:rsid w:val="0048284F"/>
    <w:rsid w:val="0048395A"/>
    <w:rsid w:val="00483AB9"/>
    <w:rsid w:val="0048456B"/>
    <w:rsid w:val="00485252"/>
    <w:rsid w:val="00485702"/>
    <w:rsid w:val="00486848"/>
    <w:rsid w:val="004874A6"/>
    <w:rsid w:val="004878C5"/>
    <w:rsid w:val="0049063D"/>
    <w:rsid w:val="0049124B"/>
    <w:rsid w:val="00492A8D"/>
    <w:rsid w:val="00492ECE"/>
    <w:rsid w:val="00493045"/>
    <w:rsid w:val="00494B8C"/>
    <w:rsid w:val="00495200"/>
    <w:rsid w:val="004954FF"/>
    <w:rsid w:val="004A1635"/>
    <w:rsid w:val="004A2A8D"/>
    <w:rsid w:val="004A3ECD"/>
    <w:rsid w:val="004A51AE"/>
    <w:rsid w:val="004A767A"/>
    <w:rsid w:val="004A7992"/>
    <w:rsid w:val="004B2156"/>
    <w:rsid w:val="004B2538"/>
    <w:rsid w:val="004B2A8A"/>
    <w:rsid w:val="004B5CA5"/>
    <w:rsid w:val="004C06E4"/>
    <w:rsid w:val="004C1395"/>
    <w:rsid w:val="004C3C9B"/>
    <w:rsid w:val="004C4685"/>
    <w:rsid w:val="004C6549"/>
    <w:rsid w:val="004C6DF1"/>
    <w:rsid w:val="004D06FC"/>
    <w:rsid w:val="004D08C9"/>
    <w:rsid w:val="004D10E1"/>
    <w:rsid w:val="004D17A1"/>
    <w:rsid w:val="004D348F"/>
    <w:rsid w:val="004D575D"/>
    <w:rsid w:val="004E119D"/>
    <w:rsid w:val="004E1218"/>
    <w:rsid w:val="004E59D0"/>
    <w:rsid w:val="004F03BF"/>
    <w:rsid w:val="004F0472"/>
    <w:rsid w:val="004F073F"/>
    <w:rsid w:val="004F24C6"/>
    <w:rsid w:val="004F3E7B"/>
    <w:rsid w:val="004F63BF"/>
    <w:rsid w:val="005034F9"/>
    <w:rsid w:val="00504545"/>
    <w:rsid w:val="00505D38"/>
    <w:rsid w:val="005123A5"/>
    <w:rsid w:val="00514B2E"/>
    <w:rsid w:val="00514E57"/>
    <w:rsid w:val="00515870"/>
    <w:rsid w:val="00515BC3"/>
    <w:rsid w:val="00516055"/>
    <w:rsid w:val="0051739F"/>
    <w:rsid w:val="005179B9"/>
    <w:rsid w:val="00527520"/>
    <w:rsid w:val="005305D3"/>
    <w:rsid w:val="005305E1"/>
    <w:rsid w:val="00532C39"/>
    <w:rsid w:val="005345B3"/>
    <w:rsid w:val="00534FC5"/>
    <w:rsid w:val="00535D77"/>
    <w:rsid w:val="00542D84"/>
    <w:rsid w:val="0054355B"/>
    <w:rsid w:val="00544D00"/>
    <w:rsid w:val="005519A6"/>
    <w:rsid w:val="00560709"/>
    <w:rsid w:val="0056079D"/>
    <w:rsid w:val="00560D5E"/>
    <w:rsid w:val="00562651"/>
    <w:rsid w:val="0056417A"/>
    <w:rsid w:val="00565E91"/>
    <w:rsid w:val="00573627"/>
    <w:rsid w:val="00575229"/>
    <w:rsid w:val="00575DDE"/>
    <w:rsid w:val="00580DB6"/>
    <w:rsid w:val="00581A76"/>
    <w:rsid w:val="00582FF6"/>
    <w:rsid w:val="00586F2A"/>
    <w:rsid w:val="00590628"/>
    <w:rsid w:val="005912C9"/>
    <w:rsid w:val="00595A60"/>
    <w:rsid w:val="005A00E8"/>
    <w:rsid w:val="005A1A29"/>
    <w:rsid w:val="005A2F77"/>
    <w:rsid w:val="005A57EE"/>
    <w:rsid w:val="005B0C4D"/>
    <w:rsid w:val="005B1802"/>
    <w:rsid w:val="005B7A30"/>
    <w:rsid w:val="005C1822"/>
    <w:rsid w:val="005C22CF"/>
    <w:rsid w:val="005C7114"/>
    <w:rsid w:val="005D07FB"/>
    <w:rsid w:val="005D1A00"/>
    <w:rsid w:val="005D32C1"/>
    <w:rsid w:val="005D5877"/>
    <w:rsid w:val="005E1C61"/>
    <w:rsid w:val="005E3556"/>
    <w:rsid w:val="005E523C"/>
    <w:rsid w:val="005E5C55"/>
    <w:rsid w:val="005E6CAB"/>
    <w:rsid w:val="005F1039"/>
    <w:rsid w:val="005F2766"/>
    <w:rsid w:val="005F4809"/>
    <w:rsid w:val="005F517F"/>
    <w:rsid w:val="005F5B8B"/>
    <w:rsid w:val="005F60B0"/>
    <w:rsid w:val="005F65E3"/>
    <w:rsid w:val="005F6A28"/>
    <w:rsid w:val="0060116E"/>
    <w:rsid w:val="00602B9D"/>
    <w:rsid w:val="00602E99"/>
    <w:rsid w:val="00604B97"/>
    <w:rsid w:val="00605269"/>
    <w:rsid w:val="006061F4"/>
    <w:rsid w:val="006074A4"/>
    <w:rsid w:val="00607F4C"/>
    <w:rsid w:val="00610788"/>
    <w:rsid w:val="00611B8F"/>
    <w:rsid w:val="006135E7"/>
    <w:rsid w:val="00614B6C"/>
    <w:rsid w:val="00615215"/>
    <w:rsid w:val="006164AE"/>
    <w:rsid w:val="0061676C"/>
    <w:rsid w:val="00623BD6"/>
    <w:rsid w:val="0062450A"/>
    <w:rsid w:val="00624912"/>
    <w:rsid w:val="00630413"/>
    <w:rsid w:val="00630E87"/>
    <w:rsid w:val="00636085"/>
    <w:rsid w:val="006376CC"/>
    <w:rsid w:val="006378ED"/>
    <w:rsid w:val="0064459F"/>
    <w:rsid w:val="00645B29"/>
    <w:rsid w:val="00654EF2"/>
    <w:rsid w:val="006552CB"/>
    <w:rsid w:val="00660442"/>
    <w:rsid w:val="00660C2F"/>
    <w:rsid w:val="006618F8"/>
    <w:rsid w:val="00671E92"/>
    <w:rsid w:val="006732B4"/>
    <w:rsid w:val="00673623"/>
    <w:rsid w:val="00673B5D"/>
    <w:rsid w:val="0068619D"/>
    <w:rsid w:val="00686A6D"/>
    <w:rsid w:val="00690D75"/>
    <w:rsid w:val="00690EDA"/>
    <w:rsid w:val="00694057"/>
    <w:rsid w:val="00694BA8"/>
    <w:rsid w:val="00694D3D"/>
    <w:rsid w:val="00694DA2"/>
    <w:rsid w:val="00695FD6"/>
    <w:rsid w:val="006968CE"/>
    <w:rsid w:val="00696954"/>
    <w:rsid w:val="00696B7F"/>
    <w:rsid w:val="006A17FB"/>
    <w:rsid w:val="006A197D"/>
    <w:rsid w:val="006A2965"/>
    <w:rsid w:val="006A30E7"/>
    <w:rsid w:val="006A3C23"/>
    <w:rsid w:val="006A5079"/>
    <w:rsid w:val="006A5405"/>
    <w:rsid w:val="006A6C19"/>
    <w:rsid w:val="006A7DCB"/>
    <w:rsid w:val="006B411A"/>
    <w:rsid w:val="006B65D0"/>
    <w:rsid w:val="006C0766"/>
    <w:rsid w:val="006C1DE4"/>
    <w:rsid w:val="006C53CC"/>
    <w:rsid w:val="006C5492"/>
    <w:rsid w:val="006D05A7"/>
    <w:rsid w:val="006D23D2"/>
    <w:rsid w:val="006D2FA2"/>
    <w:rsid w:val="006D4E58"/>
    <w:rsid w:val="006D533B"/>
    <w:rsid w:val="006D5A42"/>
    <w:rsid w:val="006E4487"/>
    <w:rsid w:val="006F1078"/>
    <w:rsid w:val="006F2118"/>
    <w:rsid w:val="006F4482"/>
    <w:rsid w:val="00700B8A"/>
    <w:rsid w:val="00701E70"/>
    <w:rsid w:val="0071070B"/>
    <w:rsid w:val="00713839"/>
    <w:rsid w:val="00714658"/>
    <w:rsid w:val="0071591B"/>
    <w:rsid w:val="00715A2B"/>
    <w:rsid w:val="007175F1"/>
    <w:rsid w:val="00717A71"/>
    <w:rsid w:val="007232DF"/>
    <w:rsid w:val="0072391C"/>
    <w:rsid w:val="00723DCA"/>
    <w:rsid w:val="00726C09"/>
    <w:rsid w:val="00727820"/>
    <w:rsid w:val="0073407B"/>
    <w:rsid w:val="00736BE3"/>
    <w:rsid w:val="00740192"/>
    <w:rsid w:val="0074420B"/>
    <w:rsid w:val="007453D2"/>
    <w:rsid w:val="0074562C"/>
    <w:rsid w:val="00746791"/>
    <w:rsid w:val="00747A57"/>
    <w:rsid w:val="00750C2F"/>
    <w:rsid w:val="0075101F"/>
    <w:rsid w:val="00754BCC"/>
    <w:rsid w:val="00761F6F"/>
    <w:rsid w:val="0076791B"/>
    <w:rsid w:val="00771716"/>
    <w:rsid w:val="007727D2"/>
    <w:rsid w:val="00774005"/>
    <w:rsid w:val="00774131"/>
    <w:rsid w:val="0077506B"/>
    <w:rsid w:val="00775B1B"/>
    <w:rsid w:val="00775CF6"/>
    <w:rsid w:val="00775EEB"/>
    <w:rsid w:val="00776794"/>
    <w:rsid w:val="00777DA6"/>
    <w:rsid w:val="00782CD2"/>
    <w:rsid w:val="007837C9"/>
    <w:rsid w:val="00785EDA"/>
    <w:rsid w:val="00786719"/>
    <w:rsid w:val="00791D10"/>
    <w:rsid w:val="00794209"/>
    <w:rsid w:val="0079515A"/>
    <w:rsid w:val="00795FA4"/>
    <w:rsid w:val="00797CDA"/>
    <w:rsid w:val="007A3759"/>
    <w:rsid w:val="007A7B62"/>
    <w:rsid w:val="007B0AF3"/>
    <w:rsid w:val="007B1D02"/>
    <w:rsid w:val="007B21B2"/>
    <w:rsid w:val="007B23EE"/>
    <w:rsid w:val="007B361B"/>
    <w:rsid w:val="007B5D18"/>
    <w:rsid w:val="007B64CE"/>
    <w:rsid w:val="007C65C0"/>
    <w:rsid w:val="007D1964"/>
    <w:rsid w:val="007D3A2D"/>
    <w:rsid w:val="007D5FB2"/>
    <w:rsid w:val="007D75DC"/>
    <w:rsid w:val="007E0560"/>
    <w:rsid w:val="007E0F1B"/>
    <w:rsid w:val="007E1255"/>
    <w:rsid w:val="007E1DD1"/>
    <w:rsid w:val="007E4188"/>
    <w:rsid w:val="007E481A"/>
    <w:rsid w:val="007E5812"/>
    <w:rsid w:val="007F1E78"/>
    <w:rsid w:val="007F1EC2"/>
    <w:rsid w:val="007F2BEE"/>
    <w:rsid w:val="007F48F1"/>
    <w:rsid w:val="007F5CCE"/>
    <w:rsid w:val="007F6561"/>
    <w:rsid w:val="007F7F1D"/>
    <w:rsid w:val="008005E2"/>
    <w:rsid w:val="00800E3A"/>
    <w:rsid w:val="0080206F"/>
    <w:rsid w:val="008023C2"/>
    <w:rsid w:val="008052C5"/>
    <w:rsid w:val="008054F8"/>
    <w:rsid w:val="00807A69"/>
    <w:rsid w:val="00810F7A"/>
    <w:rsid w:val="00811544"/>
    <w:rsid w:val="00811CA1"/>
    <w:rsid w:val="008130A8"/>
    <w:rsid w:val="008161B9"/>
    <w:rsid w:val="00816DCD"/>
    <w:rsid w:val="00824CC0"/>
    <w:rsid w:val="008267C8"/>
    <w:rsid w:val="00830AF9"/>
    <w:rsid w:val="00830E8B"/>
    <w:rsid w:val="00832E87"/>
    <w:rsid w:val="00842E62"/>
    <w:rsid w:val="00844966"/>
    <w:rsid w:val="00844C17"/>
    <w:rsid w:val="0084567E"/>
    <w:rsid w:val="008464AA"/>
    <w:rsid w:val="008511B0"/>
    <w:rsid w:val="00851DAB"/>
    <w:rsid w:val="00853F79"/>
    <w:rsid w:val="00873CFF"/>
    <w:rsid w:val="00873E1D"/>
    <w:rsid w:val="00873FEB"/>
    <w:rsid w:val="00876550"/>
    <w:rsid w:val="00876EE6"/>
    <w:rsid w:val="00884B59"/>
    <w:rsid w:val="00885BA0"/>
    <w:rsid w:val="0088732E"/>
    <w:rsid w:val="00887827"/>
    <w:rsid w:val="00890FD6"/>
    <w:rsid w:val="00892531"/>
    <w:rsid w:val="00895008"/>
    <w:rsid w:val="00897401"/>
    <w:rsid w:val="00897788"/>
    <w:rsid w:val="00897B68"/>
    <w:rsid w:val="008A23D4"/>
    <w:rsid w:val="008A3D9D"/>
    <w:rsid w:val="008A40F8"/>
    <w:rsid w:val="008A6342"/>
    <w:rsid w:val="008A6C05"/>
    <w:rsid w:val="008B24FB"/>
    <w:rsid w:val="008B3E29"/>
    <w:rsid w:val="008B4D2E"/>
    <w:rsid w:val="008B54B0"/>
    <w:rsid w:val="008B5E53"/>
    <w:rsid w:val="008B6679"/>
    <w:rsid w:val="008B6E87"/>
    <w:rsid w:val="008C1183"/>
    <w:rsid w:val="008C1D28"/>
    <w:rsid w:val="008C2ABA"/>
    <w:rsid w:val="008C31E9"/>
    <w:rsid w:val="008C4798"/>
    <w:rsid w:val="008C6806"/>
    <w:rsid w:val="008C6EBC"/>
    <w:rsid w:val="008C7788"/>
    <w:rsid w:val="008E11D7"/>
    <w:rsid w:val="008E14CA"/>
    <w:rsid w:val="008E2C19"/>
    <w:rsid w:val="008E3315"/>
    <w:rsid w:val="008E3A75"/>
    <w:rsid w:val="008E4A6F"/>
    <w:rsid w:val="008E5E75"/>
    <w:rsid w:val="008E7C75"/>
    <w:rsid w:val="008F16B7"/>
    <w:rsid w:val="008F227F"/>
    <w:rsid w:val="008F45B1"/>
    <w:rsid w:val="008F4ED2"/>
    <w:rsid w:val="00903F2C"/>
    <w:rsid w:val="00914F11"/>
    <w:rsid w:val="009172CF"/>
    <w:rsid w:val="00921ABA"/>
    <w:rsid w:val="00926501"/>
    <w:rsid w:val="00926542"/>
    <w:rsid w:val="0092705E"/>
    <w:rsid w:val="00930C41"/>
    <w:rsid w:val="009321DB"/>
    <w:rsid w:val="00932BFE"/>
    <w:rsid w:val="00932C88"/>
    <w:rsid w:val="00932FC6"/>
    <w:rsid w:val="009331D9"/>
    <w:rsid w:val="00933669"/>
    <w:rsid w:val="00933A94"/>
    <w:rsid w:val="00933F56"/>
    <w:rsid w:val="00936F65"/>
    <w:rsid w:val="009372FE"/>
    <w:rsid w:val="00937862"/>
    <w:rsid w:val="00942A5E"/>
    <w:rsid w:val="0094759E"/>
    <w:rsid w:val="00953F57"/>
    <w:rsid w:val="0095478D"/>
    <w:rsid w:val="00955ABD"/>
    <w:rsid w:val="0096419A"/>
    <w:rsid w:val="0097229E"/>
    <w:rsid w:val="0097241C"/>
    <w:rsid w:val="009750E5"/>
    <w:rsid w:val="009760DC"/>
    <w:rsid w:val="00977621"/>
    <w:rsid w:val="009832DF"/>
    <w:rsid w:val="009833BD"/>
    <w:rsid w:val="009846E8"/>
    <w:rsid w:val="009856EC"/>
    <w:rsid w:val="0099113D"/>
    <w:rsid w:val="00991A0F"/>
    <w:rsid w:val="00994DEF"/>
    <w:rsid w:val="00995260"/>
    <w:rsid w:val="00995712"/>
    <w:rsid w:val="00996914"/>
    <w:rsid w:val="009A02D5"/>
    <w:rsid w:val="009A39E2"/>
    <w:rsid w:val="009A6559"/>
    <w:rsid w:val="009A6B95"/>
    <w:rsid w:val="009A7A3F"/>
    <w:rsid w:val="009B1A61"/>
    <w:rsid w:val="009B3488"/>
    <w:rsid w:val="009B73BB"/>
    <w:rsid w:val="009C024C"/>
    <w:rsid w:val="009C1733"/>
    <w:rsid w:val="009C19A5"/>
    <w:rsid w:val="009C2A51"/>
    <w:rsid w:val="009C329B"/>
    <w:rsid w:val="009C3FA4"/>
    <w:rsid w:val="009C65D3"/>
    <w:rsid w:val="009C6743"/>
    <w:rsid w:val="009C7196"/>
    <w:rsid w:val="009C77AA"/>
    <w:rsid w:val="009E02ED"/>
    <w:rsid w:val="009E0D6E"/>
    <w:rsid w:val="009E10C9"/>
    <w:rsid w:val="009E153E"/>
    <w:rsid w:val="009E4B5B"/>
    <w:rsid w:val="009E4E34"/>
    <w:rsid w:val="009E63F3"/>
    <w:rsid w:val="009F0A77"/>
    <w:rsid w:val="009F1172"/>
    <w:rsid w:val="009F167A"/>
    <w:rsid w:val="009F1F1A"/>
    <w:rsid w:val="009F41DA"/>
    <w:rsid w:val="009F7EA8"/>
    <w:rsid w:val="00A035EA"/>
    <w:rsid w:val="00A05392"/>
    <w:rsid w:val="00A069B1"/>
    <w:rsid w:val="00A07F1A"/>
    <w:rsid w:val="00A101E9"/>
    <w:rsid w:val="00A124EA"/>
    <w:rsid w:val="00A1309F"/>
    <w:rsid w:val="00A15BCB"/>
    <w:rsid w:val="00A1722C"/>
    <w:rsid w:val="00A207EB"/>
    <w:rsid w:val="00A236F4"/>
    <w:rsid w:val="00A331AA"/>
    <w:rsid w:val="00A341F0"/>
    <w:rsid w:val="00A3569F"/>
    <w:rsid w:val="00A35877"/>
    <w:rsid w:val="00A35F6B"/>
    <w:rsid w:val="00A4218D"/>
    <w:rsid w:val="00A472C4"/>
    <w:rsid w:val="00A51ACA"/>
    <w:rsid w:val="00A526DB"/>
    <w:rsid w:val="00A55297"/>
    <w:rsid w:val="00A56234"/>
    <w:rsid w:val="00A574F0"/>
    <w:rsid w:val="00A604A3"/>
    <w:rsid w:val="00A61C30"/>
    <w:rsid w:val="00A61FFB"/>
    <w:rsid w:val="00A63537"/>
    <w:rsid w:val="00A733CB"/>
    <w:rsid w:val="00A82F37"/>
    <w:rsid w:val="00A830BA"/>
    <w:rsid w:val="00A833A7"/>
    <w:rsid w:val="00A8539B"/>
    <w:rsid w:val="00A85D16"/>
    <w:rsid w:val="00A913E7"/>
    <w:rsid w:val="00A9294B"/>
    <w:rsid w:val="00A938A6"/>
    <w:rsid w:val="00A971BC"/>
    <w:rsid w:val="00AA037A"/>
    <w:rsid w:val="00AA2C18"/>
    <w:rsid w:val="00AA5CC1"/>
    <w:rsid w:val="00AB03CB"/>
    <w:rsid w:val="00AB07F1"/>
    <w:rsid w:val="00AB5EF3"/>
    <w:rsid w:val="00AB66EE"/>
    <w:rsid w:val="00AB7806"/>
    <w:rsid w:val="00AC03F3"/>
    <w:rsid w:val="00AC0AFD"/>
    <w:rsid w:val="00AC1502"/>
    <w:rsid w:val="00AC32F0"/>
    <w:rsid w:val="00AC6460"/>
    <w:rsid w:val="00AC7FA5"/>
    <w:rsid w:val="00AD0AFF"/>
    <w:rsid w:val="00AD0BED"/>
    <w:rsid w:val="00AD35FB"/>
    <w:rsid w:val="00AD6056"/>
    <w:rsid w:val="00AD6EE2"/>
    <w:rsid w:val="00AD7A39"/>
    <w:rsid w:val="00AE14BA"/>
    <w:rsid w:val="00AE4322"/>
    <w:rsid w:val="00AE4A7D"/>
    <w:rsid w:val="00AE6D93"/>
    <w:rsid w:val="00AF011E"/>
    <w:rsid w:val="00AF332E"/>
    <w:rsid w:val="00AF33F7"/>
    <w:rsid w:val="00AF4089"/>
    <w:rsid w:val="00AF4FE0"/>
    <w:rsid w:val="00AF57FF"/>
    <w:rsid w:val="00AF6B5F"/>
    <w:rsid w:val="00AF7651"/>
    <w:rsid w:val="00B02EB9"/>
    <w:rsid w:val="00B137FC"/>
    <w:rsid w:val="00B13B01"/>
    <w:rsid w:val="00B13B04"/>
    <w:rsid w:val="00B147CB"/>
    <w:rsid w:val="00B15B9F"/>
    <w:rsid w:val="00B16C88"/>
    <w:rsid w:val="00B16E01"/>
    <w:rsid w:val="00B20931"/>
    <w:rsid w:val="00B21722"/>
    <w:rsid w:val="00B25133"/>
    <w:rsid w:val="00B25F8F"/>
    <w:rsid w:val="00B304BE"/>
    <w:rsid w:val="00B31D0C"/>
    <w:rsid w:val="00B35F78"/>
    <w:rsid w:val="00B37F35"/>
    <w:rsid w:val="00B37F50"/>
    <w:rsid w:val="00B41E86"/>
    <w:rsid w:val="00B42160"/>
    <w:rsid w:val="00B436F6"/>
    <w:rsid w:val="00B43AB4"/>
    <w:rsid w:val="00B46676"/>
    <w:rsid w:val="00B47766"/>
    <w:rsid w:val="00B512D5"/>
    <w:rsid w:val="00B5634C"/>
    <w:rsid w:val="00B57B45"/>
    <w:rsid w:val="00B601BB"/>
    <w:rsid w:val="00B60238"/>
    <w:rsid w:val="00B63300"/>
    <w:rsid w:val="00B66C2E"/>
    <w:rsid w:val="00B66E6E"/>
    <w:rsid w:val="00B676EA"/>
    <w:rsid w:val="00B715D6"/>
    <w:rsid w:val="00B749B6"/>
    <w:rsid w:val="00B74D84"/>
    <w:rsid w:val="00B76C0C"/>
    <w:rsid w:val="00B803FC"/>
    <w:rsid w:val="00B9132E"/>
    <w:rsid w:val="00B9215D"/>
    <w:rsid w:val="00B9374C"/>
    <w:rsid w:val="00B93D0B"/>
    <w:rsid w:val="00B94B25"/>
    <w:rsid w:val="00B9532F"/>
    <w:rsid w:val="00BA3371"/>
    <w:rsid w:val="00BA49F9"/>
    <w:rsid w:val="00BA52E3"/>
    <w:rsid w:val="00BA7197"/>
    <w:rsid w:val="00BB334A"/>
    <w:rsid w:val="00BB555E"/>
    <w:rsid w:val="00BB61D6"/>
    <w:rsid w:val="00BB64E5"/>
    <w:rsid w:val="00BC1007"/>
    <w:rsid w:val="00BC12F2"/>
    <w:rsid w:val="00BC15CC"/>
    <w:rsid w:val="00BC1FBA"/>
    <w:rsid w:val="00BC247F"/>
    <w:rsid w:val="00BD00AB"/>
    <w:rsid w:val="00BD4320"/>
    <w:rsid w:val="00BD4BB2"/>
    <w:rsid w:val="00BD6C81"/>
    <w:rsid w:val="00BE01E6"/>
    <w:rsid w:val="00BE134F"/>
    <w:rsid w:val="00BE165A"/>
    <w:rsid w:val="00BE37A2"/>
    <w:rsid w:val="00BE497A"/>
    <w:rsid w:val="00BF4ADD"/>
    <w:rsid w:val="00BF5711"/>
    <w:rsid w:val="00C0523B"/>
    <w:rsid w:val="00C10E7C"/>
    <w:rsid w:val="00C116AC"/>
    <w:rsid w:val="00C11CE9"/>
    <w:rsid w:val="00C20152"/>
    <w:rsid w:val="00C20D4A"/>
    <w:rsid w:val="00C216E4"/>
    <w:rsid w:val="00C22029"/>
    <w:rsid w:val="00C238AB"/>
    <w:rsid w:val="00C24D92"/>
    <w:rsid w:val="00C25227"/>
    <w:rsid w:val="00C26980"/>
    <w:rsid w:val="00C32EB3"/>
    <w:rsid w:val="00C33EA0"/>
    <w:rsid w:val="00C36926"/>
    <w:rsid w:val="00C378B3"/>
    <w:rsid w:val="00C406CD"/>
    <w:rsid w:val="00C40913"/>
    <w:rsid w:val="00C46ECE"/>
    <w:rsid w:val="00C4746C"/>
    <w:rsid w:val="00C53CF7"/>
    <w:rsid w:val="00C5527F"/>
    <w:rsid w:val="00C575F7"/>
    <w:rsid w:val="00C57E4F"/>
    <w:rsid w:val="00C61CEC"/>
    <w:rsid w:val="00C63C56"/>
    <w:rsid w:val="00C63F61"/>
    <w:rsid w:val="00C67C47"/>
    <w:rsid w:val="00C70128"/>
    <w:rsid w:val="00C7075E"/>
    <w:rsid w:val="00C709F3"/>
    <w:rsid w:val="00C7302C"/>
    <w:rsid w:val="00C76E20"/>
    <w:rsid w:val="00C7762F"/>
    <w:rsid w:val="00C81B34"/>
    <w:rsid w:val="00C83B99"/>
    <w:rsid w:val="00C849AC"/>
    <w:rsid w:val="00C84F2D"/>
    <w:rsid w:val="00C87E80"/>
    <w:rsid w:val="00C939A3"/>
    <w:rsid w:val="00C9405D"/>
    <w:rsid w:val="00C94C47"/>
    <w:rsid w:val="00C96792"/>
    <w:rsid w:val="00CA2EB2"/>
    <w:rsid w:val="00CA757A"/>
    <w:rsid w:val="00CA7930"/>
    <w:rsid w:val="00CB131A"/>
    <w:rsid w:val="00CB202E"/>
    <w:rsid w:val="00CB25D2"/>
    <w:rsid w:val="00CB33E2"/>
    <w:rsid w:val="00CB4274"/>
    <w:rsid w:val="00CB4460"/>
    <w:rsid w:val="00CC15AA"/>
    <w:rsid w:val="00CC1A73"/>
    <w:rsid w:val="00CC25DE"/>
    <w:rsid w:val="00CC278D"/>
    <w:rsid w:val="00CC27B7"/>
    <w:rsid w:val="00CC439D"/>
    <w:rsid w:val="00CC47D9"/>
    <w:rsid w:val="00CC483C"/>
    <w:rsid w:val="00CD0AB3"/>
    <w:rsid w:val="00CD3BD9"/>
    <w:rsid w:val="00CD716A"/>
    <w:rsid w:val="00CD73CB"/>
    <w:rsid w:val="00CD7439"/>
    <w:rsid w:val="00CE02E1"/>
    <w:rsid w:val="00CE1883"/>
    <w:rsid w:val="00CF02AE"/>
    <w:rsid w:val="00CF387E"/>
    <w:rsid w:val="00CF4094"/>
    <w:rsid w:val="00CF43B7"/>
    <w:rsid w:val="00CF499B"/>
    <w:rsid w:val="00CF5C3E"/>
    <w:rsid w:val="00D00C49"/>
    <w:rsid w:val="00D01735"/>
    <w:rsid w:val="00D10DBB"/>
    <w:rsid w:val="00D132CF"/>
    <w:rsid w:val="00D17F75"/>
    <w:rsid w:val="00D20C40"/>
    <w:rsid w:val="00D213AB"/>
    <w:rsid w:val="00D271B6"/>
    <w:rsid w:val="00D328C8"/>
    <w:rsid w:val="00D33F5A"/>
    <w:rsid w:val="00D348D2"/>
    <w:rsid w:val="00D34D44"/>
    <w:rsid w:val="00D403D0"/>
    <w:rsid w:val="00D43477"/>
    <w:rsid w:val="00D44FA9"/>
    <w:rsid w:val="00D4641D"/>
    <w:rsid w:val="00D47D71"/>
    <w:rsid w:val="00D50BE7"/>
    <w:rsid w:val="00D5175F"/>
    <w:rsid w:val="00D53791"/>
    <w:rsid w:val="00D5419C"/>
    <w:rsid w:val="00D549EF"/>
    <w:rsid w:val="00D554E1"/>
    <w:rsid w:val="00D56141"/>
    <w:rsid w:val="00D60DDE"/>
    <w:rsid w:val="00D614DD"/>
    <w:rsid w:val="00D62170"/>
    <w:rsid w:val="00D6227E"/>
    <w:rsid w:val="00D622D1"/>
    <w:rsid w:val="00D64E13"/>
    <w:rsid w:val="00D65F60"/>
    <w:rsid w:val="00D671DC"/>
    <w:rsid w:val="00D67618"/>
    <w:rsid w:val="00D75BF6"/>
    <w:rsid w:val="00D75F23"/>
    <w:rsid w:val="00D83082"/>
    <w:rsid w:val="00D8590E"/>
    <w:rsid w:val="00D85AB3"/>
    <w:rsid w:val="00D872EE"/>
    <w:rsid w:val="00D921AE"/>
    <w:rsid w:val="00D92662"/>
    <w:rsid w:val="00D92C38"/>
    <w:rsid w:val="00D94D17"/>
    <w:rsid w:val="00D95F73"/>
    <w:rsid w:val="00D971F4"/>
    <w:rsid w:val="00D9776A"/>
    <w:rsid w:val="00D97F05"/>
    <w:rsid w:val="00DA3497"/>
    <w:rsid w:val="00DB05C4"/>
    <w:rsid w:val="00DB1D20"/>
    <w:rsid w:val="00DB33BF"/>
    <w:rsid w:val="00DB62A4"/>
    <w:rsid w:val="00DB6CAB"/>
    <w:rsid w:val="00DC0937"/>
    <w:rsid w:val="00DC2D77"/>
    <w:rsid w:val="00DC3A87"/>
    <w:rsid w:val="00DC4BD3"/>
    <w:rsid w:val="00DD0480"/>
    <w:rsid w:val="00DD061F"/>
    <w:rsid w:val="00DD14DB"/>
    <w:rsid w:val="00DD191F"/>
    <w:rsid w:val="00DD192D"/>
    <w:rsid w:val="00DD292A"/>
    <w:rsid w:val="00DE156A"/>
    <w:rsid w:val="00DE3552"/>
    <w:rsid w:val="00DE36BC"/>
    <w:rsid w:val="00DF19F0"/>
    <w:rsid w:val="00DF20C4"/>
    <w:rsid w:val="00DF2950"/>
    <w:rsid w:val="00DF2ED4"/>
    <w:rsid w:val="00DF35AD"/>
    <w:rsid w:val="00DF3B14"/>
    <w:rsid w:val="00DF659D"/>
    <w:rsid w:val="00DF795B"/>
    <w:rsid w:val="00DF7F74"/>
    <w:rsid w:val="00E0375F"/>
    <w:rsid w:val="00E05712"/>
    <w:rsid w:val="00E07D10"/>
    <w:rsid w:val="00E11175"/>
    <w:rsid w:val="00E1148B"/>
    <w:rsid w:val="00E11701"/>
    <w:rsid w:val="00E14069"/>
    <w:rsid w:val="00E15B2C"/>
    <w:rsid w:val="00E20B57"/>
    <w:rsid w:val="00E25F03"/>
    <w:rsid w:val="00E309E0"/>
    <w:rsid w:val="00E31C6E"/>
    <w:rsid w:val="00E329C5"/>
    <w:rsid w:val="00E33A68"/>
    <w:rsid w:val="00E344A0"/>
    <w:rsid w:val="00E34635"/>
    <w:rsid w:val="00E34D84"/>
    <w:rsid w:val="00E378BB"/>
    <w:rsid w:val="00E37AD1"/>
    <w:rsid w:val="00E37BAD"/>
    <w:rsid w:val="00E41FB8"/>
    <w:rsid w:val="00E4346E"/>
    <w:rsid w:val="00E44319"/>
    <w:rsid w:val="00E4621B"/>
    <w:rsid w:val="00E46B95"/>
    <w:rsid w:val="00E54B4F"/>
    <w:rsid w:val="00E56444"/>
    <w:rsid w:val="00E6191B"/>
    <w:rsid w:val="00E66E44"/>
    <w:rsid w:val="00E70641"/>
    <w:rsid w:val="00E70A02"/>
    <w:rsid w:val="00E715E8"/>
    <w:rsid w:val="00E75B8B"/>
    <w:rsid w:val="00E80780"/>
    <w:rsid w:val="00E8277E"/>
    <w:rsid w:val="00E83F9F"/>
    <w:rsid w:val="00E864F2"/>
    <w:rsid w:val="00E920D1"/>
    <w:rsid w:val="00E93307"/>
    <w:rsid w:val="00E93982"/>
    <w:rsid w:val="00E94353"/>
    <w:rsid w:val="00E96F59"/>
    <w:rsid w:val="00EA014B"/>
    <w:rsid w:val="00EA0CEB"/>
    <w:rsid w:val="00EA0F47"/>
    <w:rsid w:val="00EA1D97"/>
    <w:rsid w:val="00EA2D23"/>
    <w:rsid w:val="00EA35C3"/>
    <w:rsid w:val="00EA38C7"/>
    <w:rsid w:val="00EB08E8"/>
    <w:rsid w:val="00EB1557"/>
    <w:rsid w:val="00EB18EF"/>
    <w:rsid w:val="00EB4569"/>
    <w:rsid w:val="00EB4CC7"/>
    <w:rsid w:val="00EB67EC"/>
    <w:rsid w:val="00EB69E8"/>
    <w:rsid w:val="00EC0B0F"/>
    <w:rsid w:val="00EC69FD"/>
    <w:rsid w:val="00EC721C"/>
    <w:rsid w:val="00EC745A"/>
    <w:rsid w:val="00EC77D0"/>
    <w:rsid w:val="00EC7A8D"/>
    <w:rsid w:val="00ED3648"/>
    <w:rsid w:val="00ED6627"/>
    <w:rsid w:val="00ED6F31"/>
    <w:rsid w:val="00EE157E"/>
    <w:rsid w:val="00EE4DC4"/>
    <w:rsid w:val="00EE580F"/>
    <w:rsid w:val="00EE619B"/>
    <w:rsid w:val="00EE792A"/>
    <w:rsid w:val="00EF014D"/>
    <w:rsid w:val="00EF0279"/>
    <w:rsid w:val="00EF035D"/>
    <w:rsid w:val="00EF2900"/>
    <w:rsid w:val="00EF5F78"/>
    <w:rsid w:val="00EF75AF"/>
    <w:rsid w:val="00EF7B2B"/>
    <w:rsid w:val="00F00217"/>
    <w:rsid w:val="00F00757"/>
    <w:rsid w:val="00F04263"/>
    <w:rsid w:val="00F0572B"/>
    <w:rsid w:val="00F06A30"/>
    <w:rsid w:val="00F10170"/>
    <w:rsid w:val="00F11FBA"/>
    <w:rsid w:val="00F15F46"/>
    <w:rsid w:val="00F16E68"/>
    <w:rsid w:val="00F17840"/>
    <w:rsid w:val="00F2016C"/>
    <w:rsid w:val="00F20F78"/>
    <w:rsid w:val="00F2253B"/>
    <w:rsid w:val="00F2501D"/>
    <w:rsid w:val="00F2538B"/>
    <w:rsid w:val="00F255BD"/>
    <w:rsid w:val="00F26DFF"/>
    <w:rsid w:val="00F27F0A"/>
    <w:rsid w:val="00F307A8"/>
    <w:rsid w:val="00F328DC"/>
    <w:rsid w:val="00F3428B"/>
    <w:rsid w:val="00F35E6F"/>
    <w:rsid w:val="00F440E5"/>
    <w:rsid w:val="00F44A97"/>
    <w:rsid w:val="00F45CD3"/>
    <w:rsid w:val="00F45F75"/>
    <w:rsid w:val="00F464B7"/>
    <w:rsid w:val="00F4670C"/>
    <w:rsid w:val="00F470AC"/>
    <w:rsid w:val="00F4751E"/>
    <w:rsid w:val="00F478B9"/>
    <w:rsid w:val="00F54B19"/>
    <w:rsid w:val="00F54C3A"/>
    <w:rsid w:val="00F552A9"/>
    <w:rsid w:val="00F559DE"/>
    <w:rsid w:val="00F630B5"/>
    <w:rsid w:val="00F63757"/>
    <w:rsid w:val="00F64EE1"/>
    <w:rsid w:val="00F6527D"/>
    <w:rsid w:val="00F71603"/>
    <w:rsid w:val="00F72A7B"/>
    <w:rsid w:val="00F735C2"/>
    <w:rsid w:val="00F74604"/>
    <w:rsid w:val="00F80A27"/>
    <w:rsid w:val="00F80F07"/>
    <w:rsid w:val="00F84A0D"/>
    <w:rsid w:val="00F91676"/>
    <w:rsid w:val="00F93634"/>
    <w:rsid w:val="00F96388"/>
    <w:rsid w:val="00F97C5B"/>
    <w:rsid w:val="00FA08A1"/>
    <w:rsid w:val="00FA0F26"/>
    <w:rsid w:val="00FA264A"/>
    <w:rsid w:val="00FB009A"/>
    <w:rsid w:val="00FB0D20"/>
    <w:rsid w:val="00FB1402"/>
    <w:rsid w:val="00FB1A87"/>
    <w:rsid w:val="00FB27EF"/>
    <w:rsid w:val="00FB31C9"/>
    <w:rsid w:val="00FB44AA"/>
    <w:rsid w:val="00FB451C"/>
    <w:rsid w:val="00FB557C"/>
    <w:rsid w:val="00FB5B0A"/>
    <w:rsid w:val="00FB6625"/>
    <w:rsid w:val="00FB727B"/>
    <w:rsid w:val="00FB7457"/>
    <w:rsid w:val="00FC0E74"/>
    <w:rsid w:val="00FC1424"/>
    <w:rsid w:val="00FC242D"/>
    <w:rsid w:val="00FC56F4"/>
    <w:rsid w:val="00FC5807"/>
    <w:rsid w:val="00FC622E"/>
    <w:rsid w:val="00FC72C5"/>
    <w:rsid w:val="00FD0F21"/>
    <w:rsid w:val="00FD13B5"/>
    <w:rsid w:val="00FD265A"/>
    <w:rsid w:val="00FD2660"/>
    <w:rsid w:val="00FD2782"/>
    <w:rsid w:val="00FD4B0F"/>
    <w:rsid w:val="00FD5B92"/>
    <w:rsid w:val="00FD7EB8"/>
    <w:rsid w:val="00FE196E"/>
    <w:rsid w:val="00FE76F2"/>
    <w:rsid w:val="00FF1DE2"/>
    <w:rsid w:val="00FF21A0"/>
    <w:rsid w:val="00FF3767"/>
    <w:rsid w:val="00FF53EE"/>
    <w:rsid w:val="00FF5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4680,#0062b3,#800005,#fc0009,#40a8ff,#bfe2ff,#ff4046,#ffbfc1"/>
    </o:shapedefaults>
    <o:shapelayout v:ext="edit">
      <o:idmap v:ext="edit" data="1"/>
    </o:shapelayout>
  </w:shapeDefaults>
  <w:decimalSymbol w:val="."/>
  <w:listSeparator w:val=","/>
  <w14:docId w14:val="7EDDA400"/>
  <w15:docId w15:val="{95752F4B-91C1-4C12-8DA6-DC260BE11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1D9"/>
    <w:rPr>
      <w:sz w:val="24"/>
      <w:lang w:bidi="he-IL"/>
    </w:rPr>
  </w:style>
  <w:style w:type="paragraph" w:styleId="Heading1">
    <w:name w:val="heading 1"/>
    <w:basedOn w:val="Normal"/>
    <w:next w:val="BodyText"/>
    <w:qFormat/>
    <w:rsid w:val="00AC32F0"/>
    <w:pPr>
      <w:keepNext/>
      <w:numPr>
        <w:numId w:val="5"/>
      </w:numPr>
      <w:spacing w:before="120"/>
      <w:outlineLvl w:val="0"/>
    </w:pPr>
    <w:rPr>
      <w:rFonts w:ascii="Garamond" w:hAnsi="Garamond" w:cs="Arial"/>
      <w:b/>
      <w:bCs/>
      <w:kern w:val="32"/>
      <w:sz w:val="32"/>
      <w:szCs w:val="32"/>
      <w:lang w:bidi="ar-SA"/>
    </w:rPr>
  </w:style>
  <w:style w:type="paragraph" w:styleId="Heading2">
    <w:name w:val="heading 2"/>
    <w:basedOn w:val="Normal"/>
    <w:next w:val="BodyText"/>
    <w:qFormat/>
    <w:rsid w:val="00DE36BC"/>
    <w:pPr>
      <w:keepNext/>
      <w:numPr>
        <w:ilvl w:val="1"/>
        <w:numId w:val="5"/>
      </w:numPr>
      <w:spacing w:after="60"/>
      <w:outlineLvl w:val="1"/>
    </w:pPr>
    <w:rPr>
      <w:rFonts w:ascii="Garamond" w:hAnsi="Garamond"/>
      <w:bCs/>
      <w:iCs/>
      <w:kern w:val="32"/>
      <w:sz w:val="32"/>
      <w:szCs w:val="28"/>
      <w:lang w:bidi="ar-SA"/>
    </w:rPr>
  </w:style>
  <w:style w:type="paragraph" w:styleId="Heading3">
    <w:name w:val="heading 3"/>
    <w:basedOn w:val="Normal"/>
    <w:next w:val="BodyText"/>
    <w:qFormat/>
    <w:rsid w:val="00DE36BC"/>
    <w:pPr>
      <w:keepNext/>
      <w:numPr>
        <w:ilvl w:val="2"/>
        <w:numId w:val="5"/>
      </w:numPr>
      <w:spacing w:after="60"/>
      <w:outlineLvl w:val="2"/>
    </w:pPr>
    <w:rPr>
      <w:rFonts w:ascii="Garamond" w:hAnsi="Garamond" w:cs="Arial"/>
      <w:b/>
      <w:bCs/>
      <w:szCs w:val="26"/>
      <w:lang w:bidi="ar-SA"/>
    </w:rPr>
  </w:style>
  <w:style w:type="paragraph" w:styleId="Heading4">
    <w:name w:val="heading 4"/>
    <w:basedOn w:val="Normal"/>
    <w:next w:val="BodyText"/>
    <w:unhideWhenUsed/>
    <w:qFormat/>
    <w:rsid w:val="004C06E4"/>
    <w:pPr>
      <w:keepNext/>
      <w:keepLines/>
      <w:numPr>
        <w:ilvl w:val="3"/>
        <w:numId w:val="5"/>
      </w:numPr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BodyText"/>
    <w:link w:val="Heading5Char"/>
    <w:unhideWhenUsed/>
    <w:qFormat/>
    <w:rsid w:val="004C06E4"/>
    <w:pPr>
      <w:keepNext/>
      <w:keepLines/>
      <w:numPr>
        <w:ilvl w:val="4"/>
        <w:numId w:val="5"/>
      </w:numPr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BodyText"/>
    <w:unhideWhenUsed/>
    <w:qFormat/>
    <w:rsid w:val="004C06E4"/>
    <w:pPr>
      <w:keepNext/>
      <w:keepLines/>
      <w:numPr>
        <w:ilvl w:val="5"/>
        <w:numId w:val="5"/>
      </w:numPr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BodyText"/>
    <w:unhideWhenUsed/>
    <w:qFormat/>
    <w:rsid w:val="004C06E4"/>
    <w:pPr>
      <w:keepNext/>
      <w:keepLines/>
      <w:numPr>
        <w:ilvl w:val="6"/>
        <w:numId w:val="5"/>
      </w:numPr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BodyText"/>
    <w:unhideWhenUsed/>
    <w:qFormat/>
    <w:rsid w:val="004C06E4"/>
    <w:pPr>
      <w:keepNext/>
      <w:keepLines/>
      <w:numPr>
        <w:ilvl w:val="7"/>
        <w:numId w:val="5"/>
      </w:numPr>
      <w:spacing w:before="200"/>
      <w:outlineLvl w:val="7"/>
    </w:pPr>
    <w:rPr>
      <w:rFonts w:ascii="Cambria" w:hAnsi="Cambria"/>
      <w:color w:val="404040"/>
      <w:sz w:val="20"/>
    </w:rPr>
  </w:style>
  <w:style w:type="paragraph" w:styleId="Heading9">
    <w:name w:val="heading 9"/>
    <w:basedOn w:val="Normal"/>
    <w:next w:val="BodyText"/>
    <w:unhideWhenUsed/>
    <w:qFormat/>
    <w:rsid w:val="004C06E4"/>
    <w:pPr>
      <w:keepNext/>
      <w:keepLines/>
      <w:numPr>
        <w:ilvl w:val="8"/>
        <w:numId w:val="5"/>
      </w:numPr>
      <w:spacing w:before="200"/>
      <w:outlineLvl w:val="8"/>
    </w:pPr>
    <w:rPr>
      <w:rFonts w:ascii="Cambria" w:hAnsi="Cambria"/>
      <w:i/>
      <w:iCs/>
      <w:color w:val="4040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semiHidden/>
    <w:rsid w:val="004C06E4"/>
    <w:rPr>
      <w:rFonts w:ascii="Cambria" w:hAnsi="Cambria"/>
      <w:color w:val="243F60"/>
      <w:sz w:val="24"/>
    </w:rPr>
  </w:style>
  <w:style w:type="paragraph" w:customStyle="1" w:styleId="Page1Title">
    <w:name w:val="Page 1 Title"/>
    <w:basedOn w:val="ReportTitle"/>
    <w:rsid w:val="00754BCC"/>
    <w:pPr>
      <w:keepNext/>
      <w:spacing w:after="240"/>
      <w:contextualSpacing/>
      <w:jc w:val="left"/>
    </w:pPr>
    <w:rPr>
      <w:rFonts w:ascii="Garamond" w:hAnsi="Garamond"/>
    </w:rPr>
  </w:style>
  <w:style w:type="paragraph" w:customStyle="1" w:styleId="ReportTitle">
    <w:name w:val="ReportTitle"/>
    <w:basedOn w:val="Normal"/>
    <w:rsid w:val="00654EF2"/>
    <w:pPr>
      <w:spacing w:before="120" w:after="60"/>
      <w:jc w:val="center"/>
      <w:outlineLvl w:val="0"/>
    </w:pPr>
    <w:rPr>
      <w:rFonts w:ascii="Arial" w:hAnsi="Arial" w:cs="Arial"/>
      <w:b/>
      <w:bCs/>
      <w:kern w:val="28"/>
      <w:sz w:val="52"/>
      <w:szCs w:val="32"/>
    </w:rPr>
  </w:style>
  <w:style w:type="character" w:customStyle="1" w:styleId="SecondaryIDChar">
    <w:name w:val="SecondaryID Char"/>
    <w:basedOn w:val="DefaultParagraphFont"/>
    <w:link w:val="SecondaryID"/>
    <w:rsid w:val="000176D0"/>
    <w:rPr>
      <w:rFonts w:ascii="Arial" w:hAnsi="Arial"/>
      <w:sz w:val="24"/>
      <w:szCs w:val="24"/>
      <w:lang w:val="en-US" w:eastAsia="en-US" w:bidi="ar-SA"/>
    </w:rPr>
  </w:style>
  <w:style w:type="paragraph" w:customStyle="1" w:styleId="SecondaryID">
    <w:name w:val="SecondaryID"/>
    <w:basedOn w:val="Normal"/>
    <w:link w:val="SecondaryIDChar"/>
    <w:rsid w:val="00F2501D"/>
    <w:rPr>
      <w:rFonts w:ascii="Arial" w:hAnsi="Arial"/>
    </w:rPr>
  </w:style>
  <w:style w:type="paragraph" w:customStyle="1" w:styleId="Authors">
    <w:name w:val="Authors"/>
    <w:basedOn w:val="Normal"/>
    <w:rsid w:val="00654EF2"/>
    <w:rPr>
      <w:rFonts w:ascii="Arial" w:hAnsi="Arial"/>
    </w:rPr>
  </w:style>
  <w:style w:type="paragraph" w:customStyle="1" w:styleId="ContactInfo">
    <w:name w:val="ContactInfo"/>
    <w:basedOn w:val="Normal"/>
    <w:rsid w:val="007F1EC2"/>
    <w:rPr>
      <w:rFonts w:ascii="Arial" w:hAnsi="Arial"/>
    </w:rPr>
  </w:style>
  <w:style w:type="paragraph" w:customStyle="1" w:styleId="ReportNumber">
    <w:name w:val="ReportNumber"/>
    <w:basedOn w:val="ContactInfo"/>
    <w:rsid w:val="00A207EB"/>
    <w:pPr>
      <w:jc w:val="center"/>
    </w:pPr>
  </w:style>
  <w:style w:type="paragraph" w:customStyle="1" w:styleId="WYSACLogo">
    <w:name w:val="WYSAC Logo"/>
    <w:basedOn w:val="Normal"/>
    <w:rsid w:val="00047FD7"/>
    <w:pPr>
      <w:jc w:val="center"/>
    </w:pPr>
    <w:rPr>
      <w:rFonts w:ascii="Arial" w:hAnsi="Arial"/>
    </w:rPr>
  </w:style>
  <w:style w:type="paragraph" w:customStyle="1" w:styleId="TOCTitle">
    <w:name w:val="TOC Title"/>
    <w:basedOn w:val="SecondaryID"/>
    <w:link w:val="TOCTitleChar"/>
    <w:rsid w:val="00BC1007"/>
    <w:pPr>
      <w:keepNext/>
    </w:pPr>
    <w:rPr>
      <w:rFonts w:ascii="Garamond" w:hAnsi="Garamond"/>
      <w:b/>
      <w:sz w:val="32"/>
    </w:rPr>
  </w:style>
  <w:style w:type="paragraph" w:styleId="Header">
    <w:name w:val="header"/>
    <w:basedOn w:val="Normal"/>
    <w:rsid w:val="00C7762F"/>
    <w:pPr>
      <w:tabs>
        <w:tab w:val="center" w:pos="4320"/>
        <w:tab w:val="right" w:pos="8640"/>
      </w:tabs>
    </w:pPr>
    <w:rPr>
      <w:rFonts w:ascii="Palatino Linotype" w:hAnsi="Palatino Linotype"/>
      <w:i/>
      <w:sz w:val="20"/>
    </w:rPr>
  </w:style>
  <w:style w:type="paragraph" w:customStyle="1" w:styleId="SectionHeading">
    <w:name w:val="Section Heading"/>
    <w:basedOn w:val="Heading1"/>
    <w:rsid w:val="005F4809"/>
    <w:rPr>
      <w:b w:val="0"/>
    </w:rPr>
  </w:style>
  <w:style w:type="character" w:styleId="Emphasis">
    <w:name w:val="Emphasis"/>
    <w:basedOn w:val="DefaultParagraphFont"/>
    <w:uiPriority w:val="20"/>
    <w:rsid w:val="00BC15CC"/>
    <w:rPr>
      <w:i/>
      <w:iCs/>
    </w:rPr>
  </w:style>
  <w:style w:type="character" w:customStyle="1" w:styleId="ListBullet2Char">
    <w:name w:val="List Bullet 2 Char"/>
    <w:basedOn w:val="DefaultParagraphFont"/>
    <w:link w:val="ListBullet2"/>
    <w:rsid w:val="006D2FA2"/>
    <w:rPr>
      <w:rFonts w:ascii="Garamond" w:hAnsi="Garamond"/>
      <w:sz w:val="24"/>
      <w:szCs w:val="24"/>
      <w:lang w:bidi="ar-SA"/>
    </w:rPr>
  </w:style>
  <w:style w:type="paragraph" w:styleId="ListBullet2">
    <w:name w:val="List Bullet 2"/>
    <w:basedOn w:val="ListBullet"/>
    <w:link w:val="ListBullet2Char"/>
    <w:rsid w:val="006D2FA2"/>
    <w:pPr>
      <w:numPr>
        <w:numId w:val="4"/>
      </w:numPr>
      <w:tabs>
        <w:tab w:val="num" w:pos="720"/>
      </w:tabs>
      <w:ind w:left="720"/>
    </w:pPr>
  </w:style>
  <w:style w:type="paragraph" w:customStyle="1" w:styleId="BlockQuotation">
    <w:name w:val="BlockQuotation"/>
    <w:basedOn w:val="Normal"/>
    <w:qFormat/>
    <w:rsid w:val="00DE36BC"/>
    <w:pPr>
      <w:spacing w:after="240"/>
      <w:ind w:left="1440" w:right="1440"/>
    </w:pPr>
    <w:rPr>
      <w:rFonts w:ascii="Garamond" w:hAnsi="Garamond"/>
      <w:szCs w:val="24"/>
      <w:lang w:bidi="ar-SA"/>
    </w:rPr>
  </w:style>
  <w:style w:type="paragraph" w:styleId="ListBullet">
    <w:name w:val="List Bullet"/>
    <w:basedOn w:val="Normal"/>
    <w:qFormat/>
    <w:rsid w:val="00DE36BC"/>
    <w:pPr>
      <w:numPr>
        <w:numId w:val="6"/>
      </w:numPr>
      <w:spacing w:after="240"/>
      <w:contextualSpacing/>
    </w:pPr>
    <w:rPr>
      <w:rFonts w:ascii="Garamond" w:hAnsi="Garamond"/>
      <w:szCs w:val="24"/>
      <w:lang w:bidi="ar-SA"/>
    </w:rPr>
  </w:style>
  <w:style w:type="paragraph" w:styleId="ListBullet3">
    <w:name w:val="List Bullet 3"/>
    <w:basedOn w:val="Normal"/>
    <w:rsid w:val="00DB33BF"/>
    <w:pPr>
      <w:numPr>
        <w:numId w:val="1"/>
      </w:numPr>
    </w:pPr>
  </w:style>
  <w:style w:type="paragraph" w:styleId="ListBullet4">
    <w:name w:val="List Bullet 4"/>
    <w:basedOn w:val="Normal"/>
    <w:rsid w:val="00DB33BF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rsid w:val="00485702"/>
    <w:pPr>
      <w:tabs>
        <w:tab w:val="num" w:pos="1800"/>
      </w:tabs>
      <w:ind w:left="1800" w:hanging="360"/>
    </w:pPr>
  </w:style>
  <w:style w:type="paragraph" w:styleId="Footer">
    <w:name w:val="footer"/>
    <w:basedOn w:val="Normal"/>
    <w:rsid w:val="00654EF2"/>
    <w:pPr>
      <w:tabs>
        <w:tab w:val="center" w:pos="4320"/>
        <w:tab w:val="right" w:pos="8640"/>
      </w:tabs>
      <w:jc w:val="center"/>
    </w:pPr>
    <w:rPr>
      <w:i/>
    </w:rPr>
  </w:style>
  <w:style w:type="paragraph" w:customStyle="1" w:styleId="TableColumnRowTitle">
    <w:name w:val="Table Column/Row Title"/>
    <w:basedOn w:val="Normal"/>
    <w:rsid w:val="00D75F23"/>
    <w:rPr>
      <w:rFonts w:ascii="Arial" w:hAnsi="Arial"/>
      <w:b/>
      <w:sz w:val="20"/>
    </w:rPr>
  </w:style>
  <w:style w:type="character" w:customStyle="1" w:styleId="TOCTitleChar">
    <w:name w:val="TOC Title Char"/>
    <w:basedOn w:val="SecondaryIDChar"/>
    <w:link w:val="TOCTitle"/>
    <w:rsid w:val="00BC1007"/>
    <w:rPr>
      <w:rFonts w:ascii="Garamond" w:hAnsi="Garamond"/>
      <w:b/>
      <w:sz w:val="32"/>
      <w:szCs w:val="24"/>
      <w:lang w:val="en-US" w:eastAsia="en-US" w:bidi="ar-SA"/>
    </w:rPr>
  </w:style>
  <w:style w:type="paragraph" w:customStyle="1" w:styleId="TableItems--Numerical">
    <w:name w:val="Table Items--Numerical"/>
    <w:basedOn w:val="Normal"/>
    <w:rsid w:val="002F00AD"/>
    <w:pPr>
      <w:jc w:val="right"/>
    </w:pPr>
    <w:rPr>
      <w:rFonts w:ascii="Arial" w:hAnsi="Arial"/>
      <w:sz w:val="20"/>
    </w:rPr>
  </w:style>
  <w:style w:type="paragraph" w:customStyle="1" w:styleId="TableItems--Non-Numerical">
    <w:name w:val="Table Items--Non-Numerical"/>
    <w:basedOn w:val="Normal"/>
    <w:rsid w:val="002F00AD"/>
    <w:rPr>
      <w:rFonts w:ascii="Arial" w:hAnsi="Arial"/>
      <w:sz w:val="20"/>
    </w:rPr>
  </w:style>
  <w:style w:type="paragraph" w:customStyle="1" w:styleId="TableFigureSource">
    <w:name w:val="Table/Figure Source"/>
    <w:basedOn w:val="Normal"/>
    <w:rsid w:val="00F2501D"/>
    <w:rPr>
      <w:rFonts w:ascii="Arial" w:hAnsi="Arial"/>
      <w:i/>
      <w:sz w:val="20"/>
    </w:rPr>
  </w:style>
  <w:style w:type="paragraph" w:customStyle="1" w:styleId="FigureItem">
    <w:name w:val="Figure Item"/>
    <w:basedOn w:val="Normal"/>
    <w:rsid w:val="00F2501D"/>
    <w:rPr>
      <w:rFonts w:ascii="Arial" w:hAnsi="Arial"/>
    </w:rPr>
  </w:style>
  <w:style w:type="numbering" w:customStyle="1" w:styleId="NumberedList1">
    <w:name w:val="Numbered List 1"/>
    <w:basedOn w:val="NoList"/>
    <w:rsid w:val="00C61CEC"/>
    <w:pPr>
      <w:numPr>
        <w:numId w:val="2"/>
      </w:numPr>
    </w:pPr>
  </w:style>
  <w:style w:type="paragraph" w:customStyle="1" w:styleId="Reference">
    <w:name w:val="Reference"/>
    <w:basedOn w:val="Normal"/>
    <w:link w:val="ReferenceChar"/>
    <w:qFormat/>
    <w:rsid w:val="00DE36BC"/>
    <w:pPr>
      <w:ind w:left="720" w:hanging="720"/>
    </w:pPr>
    <w:rPr>
      <w:rFonts w:ascii="Garamond" w:hAnsi="Garamond"/>
      <w:szCs w:val="24"/>
      <w:lang w:bidi="ar-SA"/>
    </w:rPr>
  </w:style>
  <w:style w:type="paragraph" w:styleId="TOC1">
    <w:name w:val="toc 1"/>
    <w:basedOn w:val="Normal"/>
    <w:next w:val="Normal"/>
    <w:autoRedefine/>
    <w:uiPriority w:val="39"/>
    <w:qFormat/>
    <w:rsid w:val="002B3775"/>
    <w:pPr>
      <w:tabs>
        <w:tab w:val="left" w:pos="540"/>
        <w:tab w:val="right" w:leader="dot" w:pos="9350"/>
      </w:tabs>
      <w:ind w:left="540" w:right="720" w:hanging="540"/>
    </w:pPr>
    <w:rPr>
      <w:noProof/>
    </w:rPr>
  </w:style>
  <w:style w:type="paragraph" w:styleId="TOC2">
    <w:name w:val="toc 2"/>
    <w:basedOn w:val="Normal"/>
    <w:next w:val="Normal"/>
    <w:autoRedefine/>
    <w:uiPriority w:val="39"/>
    <w:qFormat/>
    <w:rsid w:val="00717A71"/>
    <w:pPr>
      <w:tabs>
        <w:tab w:val="left" w:pos="990"/>
        <w:tab w:val="right" w:leader="dot" w:pos="9350"/>
      </w:tabs>
      <w:ind w:left="990" w:right="720" w:hanging="630"/>
    </w:pPr>
    <w:rPr>
      <w:noProof/>
    </w:rPr>
  </w:style>
  <w:style w:type="paragraph" w:styleId="TOC3">
    <w:name w:val="toc 3"/>
    <w:basedOn w:val="Normal"/>
    <w:next w:val="Normal"/>
    <w:autoRedefine/>
    <w:uiPriority w:val="39"/>
    <w:qFormat/>
    <w:rsid w:val="009F1F1A"/>
    <w:pPr>
      <w:tabs>
        <w:tab w:val="left" w:pos="1350"/>
        <w:tab w:val="right" w:leader="dot" w:pos="9350"/>
      </w:tabs>
      <w:ind w:left="1350" w:right="720" w:hanging="720"/>
    </w:pPr>
    <w:rPr>
      <w:noProof/>
    </w:rPr>
  </w:style>
  <w:style w:type="paragraph" w:styleId="TOC4">
    <w:name w:val="toc 4"/>
    <w:basedOn w:val="Normal"/>
    <w:next w:val="Normal"/>
    <w:autoRedefine/>
    <w:semiHidden/>
    <w:rsid w:val="00AF011E"/>
    <w:pPr>
      <w:ind w:left="720"/>
    </w:pPr>
  </w:style>
  <w:style w:type="paragraph" w:styleId="TOC5">
    <w:name w:val="toc 5"/>
    <w:basedOn w:val="Normal"/>
    <w:next w:val="Normal"/>
    <w:autoRedefine/>
    <w:semiHidden/>
    <w:rsid w:val="00AF011E"/>
    <w:pPr>
      <w:ind w:left="960"/>
    </w:pPr>
  </w:style>
  <w:style w:type="character" w:styleId="Hyperlink">
    <w:name w:val="Hyperlink"/>
    <w:basedOn w:val="DefaultParagraphFont"/>
    <w:uiPriority w:val="99"/>
    <w:rsid w:val="00AF011E"/>
    <w:rPr>
      <w:color w:val="0000FF"/>
      <w:u w:val="single"/>
    </w:rPr>
  </w:style>
  <w:style w:type="paragraph" w:customStyle="1" w:styleId="TableFigureFootnote">
    <w:name w:val="Table/Figure Footnote"/>
    <w:basedOn w:val="FigureItem"/>
    <w:rsid w:val="00021368"/>
    <w:rPr>
      <w:sz w:val="20"/>
    </w:rPr>
  </w:style>
  <w:style w:type="character" w:customStyle="1" w:styleId="ReferenceChar">
    <w:name w:val="Reference Char"/>
    <w:basedOn w:val="DefaultParagraphFont"/>
    <w:link w:val="Reference"/>
    <w:rsid w:val="00DE36BC"/>
    <w:rPr>
      <w:rFonts w:ascii="Garamond" w:hAnsi="Garamond"/>
      <w:sz w:val="24"/>
      <w:szCs w:val="24"/>
      <w:lang w:val="en-US" w:eastAsia="en-US" w:bidi="ar-SA"/>
    </w:rPr>
  </w:style>
  <w:style w:type="character" w:styleId="CommentReference">
    <w:name w:val="annotation reference"/>
    <w:basedOn w:val="DefaultParagraphFont"/>
    <w:semiHidden/>
    <w:rsid w:val="00F26DFF"/>
    <w:rPr>
      <w:sz w:val="16"/>
      <w:szCs w:val="16"/>
    </w:rPr>
  </w:style>
  <w:style w:type="paragraph" w:styleId="CommentText">
    <w:name w:val="annotation text"/>
    <w:basedOn w:val="Normal"/>
    <w:semiHidden/>
    <w:rsid w:val="00F26DFF"/>
    <w:rPr>
      <w:sz w:val="20"/>
    </w:rPr>
  </w:style>
  <w:style w:type="paragraph" w:styleId="CommentSubject">
    <w:name w:val="annotation subject"/>
    <w:basedOn w:val="CommentText"/>
    <w:next w:val="CommentText"/>
    <w:semiHidden/>
    <w:rsid w:val="00F26DFF"/>
    <w:rPr>
      <w:b/>
      <w:bCs/>
    </w:rPr>
  </w:style>
  <w:style w:type="paragraph" w:styleId="BalloonText">
    <w:name w:val="Balloon Text"/>
    <w:basedOn w:val="Normal"/>
    <w:semiHidden/>
    <w:rsid w:val="00F26DF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9F1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pyright">
    <w:name w:val="Copyright"/>
    <w:basedOn w:val="ContactInfo"/>
    <w:rsid w:val="00654EF2"/>
  </w:style>
  <w:style w:type="paragraph" w:customStyle="1" w:styleId="TableTitle">
    <w:name w:val="Table Title"/>
    <w:basedOn w:val="TOCTitle"/>
    <w:link w:val="TableTitleChar"/>
    <w:rsid w:val="009331D9"/>
    <w:rPr>
      <w:rFonts w:ascii="Arial" w:hAnsi="Arial"/>
      <w:sz w:val="18"/>
    </w:rPr>
  </w:style>
  <w:style w:type="character" w:customStyle="1" w:styleId="TableTitleChar">
    <w:name w:val="Table Title Char"/>
    <w:basedOn w:val="TOCTitleChar"/>
    <w:link w:val="TableTitle"/>
    <w:rsid w:val="009331D9"/>
    <w:rPr>
      <w:rFonts w:ascii="Arial" w:hAnsi="Arial"/>
      <w:b/>
      <w:sz w:val="18"/>
      <w:szCs w:val="24"/>
      <w:lang w:val="en-US" w:eastAsia="en-US" w:bidi="he-IL"/>
    </w:rPr>
  </w:style>
  <w:style w:type="paragraph" w:customStyle="1" w:styleId="FigureTitle">
    <w:name w:val="Figure Title"/>
    <w:basedOn w:val="Normal"/>
    <w:rsid w:val="000F2366"/>
    <w:rPr>
      <w:rFonts w:ascii="Arial" w:hAnsi="Arial"/>
      <w:b/>
      <w:sz w:val="18"/>
    </w:rPr>
  </w:style>
  <w:style w:type="paragraph" w:styleId="TableofFigures">
    <w:name w:val="table of figures"/>
    <w:basedOn w:val="Normal"/>
    <w:next w:val="Normal"/>
    <w:uiPriority w:val="99"/>
    <w:rsid w:val="00BC1007"/>
    <w:pPr>
      <w:tabs>
        <w:tab w:val="right" w:leader="dot" w:pos="9360"/>
      </w:tabs>
      <w:ind w:right="720"/>
    </w:pPr>
  </w:style>
  <w:style w:type="paragraph" w:styleId="DocumentMap">
    <w:name w:val="Document Map"/>
    <w:basedOn w:val="Normal"/>
    <w:semiHidden/>
    <w:rsid w:val="00654EF2"/>
    <w:pPr>
      <w:shd w:val="clear" w:color="auto" w:fill="000080"/>
    </w:pPr>
    <w:rPr>
      <w:rFonts w:ascii="Tahoma" w:hAnsi="Tahoma" w:cs="Tahoma"/>
      <w:sz w:val="20"/>
    </w:rPr>
  </w:style>
  <w:style w:type="paragraph" w:customStyle="1" w:styleId="TitlePageTitle">
    <w:name w:val="Title Page Title"/>
    <w:basedOn w:val="ReportTitle"/>
    <w:rsid w:val="00654EF2"/>
    <w:pPr>
      <w:jc w:val="left"/>
    </w:pPr>
    <w:rPr>
      <w:sz w:val="40"/>
    </w:rPr>
  </w:style>
  <w:style w:type="paragraph" w:customStyle="1" w:styleId="Citation">
    <w:name w:val="Citation"/>
    <w:basedOn w:val="Normal"/>
    <w:rsid w:val="00654EF2"/>
    <w:pPr>
      <w:autoSpaceDE w:val="0"/>
      <w:autoSpaceDN w:val="0"/>
      <w:adjustRightInd w:val="0"/>
    </w:pPr>
    <w:rPr>
      <w:rFonts w:ascii="Arial" w:hAnsi="Arial" w:cs="Courier New"/>
    </w:rPr>
  </w:style>
  <w:style w:type="character" w:styleId="PageNumber">
    <w:name w:val="page number"/>
    <w:basedOn w:val="DefaultParagraphFont"/>
    <w:rsid w:val="00933669"/>
  </w:style>
  <w:style w:type="paragraph" w:styleId="Caption">
    <w:name w:val="caption"/>
    <w:basedOn w:val="Normal"/>
    <w:next w:val="Normal"/>
    <w:qFormat/>
    <w:rsid w:val="00D671DC"/>
    <w:pPr>
      <w:keepNext/>
      <w:spacing w:line="480" w:lineRule="auto"/>
    </w:pPr>
    <w:rPr>
      <w:rFonts w:ascii="Arial" w:hAnsi="Arial" w:cs="Arial"/>
    </w:rPr>
  </w:style>
  <w:style w:type="paragraph" w:styleId="BodyText">
    <w:name w:val="Body Text"/>
    <w:basedOn w:val="Normal"/>
    <w:link w:val="BodyTextChar"/>
    <w:qFormat/>
    <w:rsid w:val="00DE36BC"/>
    <w:pPr>
      <w:spacing w:after="240"/>
    </w:pPr>
    <w:rPr>
      <w:rFonts w:ascii="Garamond" w:hAnsi="Garamond"/>
      <w:szCs w:val="24"/>
      <w:lang w:bidi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E36BC"/>
    <w:pPr>
      <w:keepLines/>
      <w:numPr>
        <w:numId w:val="0"/>
      </w:numPr>
      <w:spacing w:before="48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</w:rPr>
  </w:style>
  <w:style w:type="paragraph" w:customStyle="1" w:styleId="NumberedList">
    <w:name w:val="Numbered List"/>
    <w:basedOn w:val="Normal"/>
    <w:qFormat/>
    <w:rsid w:val="00DE36BC"/>
    <w:pPr>
      <w:numPr>
        <w:numId w:val="7"/>
      </w:numPr>
      <w:spacing w:after="240"/>
      <w:contextualSpacing/>
    </w:pPr>
    <w:rPr>
      <w:rFonts w:ascii="Garamond" w:hAnsi="Garamond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DE36BC"/>
    <w:rPr>
      <w:rFonts w:ascii="Garamond" w:hAnsi="Garamond"/>
      <w:sz w:val="24"/>
      <w:szCs w:val="24"/>
      <w:lang w:bidi="ar-SA"/>
    </w:rPr>
  </w:style>
  <w:style w:type="paragraph" w:styleId="Title">
    <w:name w:val="Title"/>
    <w:basedOn w:val="Normal"/>
    <w:next w:val="Normal"/>
    <w:link w:val="TitleChar"/>
    <w:rsid w:val="00DE36BC"/>
    <w:pPr>
      <w:keepNext/>
      <w:spacing w:before="3360" w:line="480" w:lineRule="auto"/>
      <w:jc w:val="center"/>
      <w:outlineLvl w:val="0"/>
    </w:pPr>
  </w:style>
  <w:style w:type="character" w:customStyle="1" w:styleId="TitleChar">
    <w:name w:val="Title Char"/>
    <w:basedOn w:val="DefaultParagraphFont"/>
    <w:link w:val="Title"/>
    <w:rsid w:val="00DE36BC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034DC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bidi="ar-SA"/>
    </w:rPr>
  </w:style>
  <w:style w:type="paragraph" w:customStyle="1" w:styleId="Style1">
    <w:name w:val="Style1"/>
    <w:basedOn w:val="FigureTitle"/>
    <w:qFormat/>
    <w:rsid w:val="00C0523B"/>
    <w:pPr>
      <w:framePr w:hSpace="180" w:wrap="around" w:vAnchor="text" w:hAnchor="page" w:x="5430" w:y="112"/>
      <w:suppressOverlap/>
    </w:pPr>
  </w:style>
  <w:style w:type="paragraph" w:styleId="TOAHeading">
    <w:name w:val="toa heading"/>
    <w:basedOn w:val="Normal"/>
    <w:next w:val="Normal"/>
    <w:rsid w:val="00C0523B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customStyle="1" w:styleId="Style2">
    <w:name w:val="Style2"/>
    <w:basedOn w:val="TableTitle"/>
    <w:qFormat/>
    <w:rsid w:val="009331D9"/>
  </w:style>
  <w:style w:type="paragraph" w:styleId="FootnoteText">
    <w:name w:val="footnote text"/>
    <w:basedOn w:val="Normal"/>
    <w:link w:val="FootnoteTextChar"/>
    <w:rsid w:val="009833BD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9833BD"/>
    <w:rPr>
      <w:lang w:bidi="he-IL"/>
    </w:rPr>
  </w:style>
  <w:style w:type="character" w:styleId="FootnoteReference">
    <w:name w:val="footnote reference"/>
    <w:basedOn w:val="DefaultParagraphFont"/>
    <w:rsid w:val="009833B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8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3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0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83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25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9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1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6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0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B90259-CB6B-4A48-88BC-A2518F83F0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7</TotalTime>
  <Pages>3</Pages>
  <Words>626</Words>
  <Characters>283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yoming</Company>
  <LinksUpToDate>false</LinksUpToDate>
  <CharactersWithSpaces>3450</CharactersWithSpaces>
  <SharedDoc>false</SharedDoc>
  <HLinks>
    <vt:vector size="66" baseType="variant">
      <vt:variant>
        <vt:i4>117969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12529086</vt:lpwstr>
      </vt:variant>
      <vt:variant>
        <vt:i4>117969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12529085</vt:lpwstr>
      </vt:variant>
      <vt:variant>
        <vt:i4>117969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12529084</vt:lpwstr>
      </vt:variant>
      <vt:variant>
        <vt:i4>117969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12529083</vt:lpwstr>
      </vt:variant>
      <vt:variant>
        <vt:i4>11141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2620919</vt:lpwstr>
      </vt:variant>
      <vt:variant>
        <vt:i4>11141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2620918</vt:lpwstr>
      </vt:variant>
      <vt:variant>
        <vt:i4>11141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2620917</vt:lpwstr>
      </vt:variant>
      <vt:variant>
        <vt:i4>111417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2620916</vt:lpwstr>
      </vt:variant>
      <vt:variant>
        <vt:i4>111417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2620915</vt:lpwstr>
      </vt:variant>
      <vt:variant>
        <vt:i4>111417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2620914</vt:lpwstr>
      </vt:variant>
      <vt:variant>
        <vt:i4>111417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2620913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ent Holder</dc:creator>
  <cp:lastModifiedBy>Michael D. Dorssom</cp:lastModifiedBy>
  <cp:revision>8</cp:revision>
  <cp:lastPrinted>2016-11-02T20:47:00Z</cp:lastPrinted>
  <dcterms:created xsi:type="dcterms:W3CDTF">2018-11-09T18:09:00Z</dcterms:created>
  <dcterms:modified xsi:type="dcterms:W3CDTF">2018-11-16T19:10:00Z</dcterms:modified>
</cp:coreProperties>
</file>